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D1EA7" w14:textId="279DBD63" w:rsidR="00E635CE" w:rsidRPr="00C609A7" w:rsidRDefault="00E635CE" w:rsidP="007E366C">
      <w:pPr>
        <w:rPr>
          <w:noProof/>
          <w:lang w:val="en-GB" w:eastAsia="en-US"/>
        </w:rPr>
      </w:pPr>
    </w:p>
    <w:p w14:paraId="0FDDA1F2" w14:textId="1E96A937" w:rsidR="00E635CE" w:rsidRPr="00C609A7" w:rsidRDefault="000E18F3" w:rsidP="007E366C">
      <w:pPr>
        <w:pStyle w:val="berschrift1"/>
        <w:rPr>
          <w:color w:val="auto"/>
          <w:spacing w:val="-10"/>
          <w:kern w:val="28"/>
          <w:sz w:val="40"/>
          <w:szCs w:val="40"/>
          <w:lang w:val="en-GB"/>
        </w:rPr>
      </w:pPr>
      <w:r w:rsidRPr="00C609A7">
        <w:rPr>
          <w:color w:val="auto"/>
          <w:spacing w:val="-10"/>
          <w:kern w:val="28"/>
          <w:sz w:val="40"/>
          <w:szCs w:val="40"/>
          <w:lang w:val="en-GB"/>
        </w:rPr>
        <w:t xml:space="preserve">Free </w:t>
      </w:r>
      <w:r w:rsidR="0037431D" w:rsidRPr="00C609A7">
        <w:rPr>
          <w:color w:val="auto"/>
          <w:spacing w:val="-10"/>
          <w:kern w:val="28"/>
          <w:sz w:val="40"/>
          <w:szCs w:val="40"/>
          <w:lang w:val="en-GB"/>
        </w:rPr>
        <w:t>T</w:t>
      </w:r>
      <w:r w:rsidRPr="00C609A7">
        <w:rPr>
          <w:color w:val="auto"/>
          <w:spacing w:val="-10"/>
          <w:kern w:val="28"/>
          <w:sz w:val="40"/>
          <w:szCs w:val="40"/>
          <w:lang w:val="en-GB"/>
        </w:rPr>
        <w:t>emplate</w:t>
      </w:r>
      <w:r w:rsidR="00E635CE" w:rsidRPr="00C609A7">
        <w:rPr>
          <w:color w:val="auto"/>
          <w:spacing w:val="-10"/>
          <w:kern w:val="28"/>
          <w:sz w:val="40"/>
          <w:szCs w:val="40"/>
          <w:lang w:val="en-GB"/>
        </w:rPr>
        <w:t xml:space="preserve">: </w:t>
      </w:r>
      <w:r w:rsidR="00E635CE" w:rsidRPr="00C609A7">
        <w:rPr>
          <w:color w:val="auto"/>
          <w:spacing w:val="-10"/>
          <w:kern w:val="28"/>
          <w:sz w:val="40"/>
          <w:szCs w:val="40"/>
          <w:lang w:val="en-GB"/>
        </w:rPr>
        <w:br/>
      </w:r>
      <w:r w:rsidRPr="00C609A7">
        <w:rPr>
          <w:color w:val="auto"/>
          <w:spacing w:val="-10"/>
          <w:kern w:val="28"/>
          <w:sz w:val="56"/>
          <w:szCs w:val="56"/>
          <w:lang w:val="en-GB"/>
        </w:rPr>
        <w:t xml:space="preserve">Data </w:t>
      </w:r>
      <w:r w:rsidR="0037431D" w:rsidRPr="00C609A7">
        <w:rPr>
          <w:color w:val="auto"/>
          <w:spacing w:val="-10"/>
          <w:kern w:val="28"/>
          <w:sz w:val="56"/>
          <w:szCs w:val="56"/>
          <w:lang w:val="en-GB"/>
        </w:rPr>
        <w:t>P</w:t>
      </w:r>
      <w:r w:rsidRPr="00C609A7">
        <w:rPr>
          <w:color w:val="auto"/>
          <w:spacing w:val="-10"/>
          <w:kern w:val="28"/>
          <w:sz w:val="56"/>
          <w:szCs w:val="56"/>
          <w:lang w:val="en-GB"/>
        </w:rPr>
        <w:t xml:space="preserve">rotection </w:t>
      </w:r>
      <w:r w:rsidR="0037431D" w:rsidRPr="00C609A7">
        <w:rPr>
          <w:color w:val="auto"/>
          <w:spacing w:val="-10"/>
          <w:kern w:val="28"/>
          <w:sz w:val="56"/>
          <w:szCs w:val="56"/>
          <w:lang w:val="en-GB"/>
        </w:rPr>
        <w:t>P</w:t>
      </w:r>
      <w:r w:rsidRPr="00C609A7">
        <w:rPr>
          <w:color w:val="auto"/>
          <w:spacing w:val="-10"/>
          <w:kern w:val="28"/>
          <w:sz w:val="56"/>
          <w:szCs w:val="56"/>
          <w:lang w:val="en-GB"/>
        </w:rPr>
        <w:t xml:space="preserve">olicy </w:t>
      </w:r>
      <w:r w:rsidR="00D52C7D" w:rsidRPr="00C609A7">
        <w:rPr>
          <w:color w:val="auto"/>
          <w:spacing w:val="-10"/>
          <w:kern w:val="28"/>
          <w:sz w:val="56"/>
          <w:szCs w:val="56"/>
          <w:lang w:val="en-GB"/>
        </w:rPr>
        <w:br/>
      </w:r>
      <w:r w:rsidRPr="00C609A7">
        <w:rPr>
          <w:color w:val="auto"/>
          <w:spacing w:val="-10"/>
          <w:kern w:val="28"/>
          <w:sz w:val="40"/>
          <w:szCs w:val="40"/>
          <w:lang w:val="en-GB"/>
        </w:rPr>
        <w:t xml:space="preserve">in accordance with </w:t>
      </w:r>
      <w:r w:rsidR="00EB24A0" w:rsidRPr="00C609A7">
        <w:rPr>
          <w:color w:val="auto"/>
          <w:spacing w:val="-10"/>
          <w:kern w:val="28"/>
          <w:sz w:val="40"/>
          <w:szCs w:val="40"/>
          <w:lang w:val="en-GB"/>
        </w:rPr>
        <w:t>the</w:t>
      </w:r>
      <w:r w:rsidR="00F32189" w:rsidRPr="00C609A7">
        <w:rPr>
          <w:color w:val="auto"/>
          <w:spacing w:val="-10"/>
          <w:kern w:val="28"/>
          <w:sz w:val="40"/>
          <w:szCs w:val="40"/>
          <w:lang w:val="en-GB"/>
        </w:rPr>
        <w:t xml:space="preserve"> </w:t>
      </w:r>
      <w:r w:rsidR="0037431D" w:rsidRPr="00C609A7">
        <w:rPr>
          <w:color w:val="auto"/>
          <w:spacing w:val="-10"/>
          <w:kern w:val="28"/>
          <w:sz w:val="40"/>
          <w:szCs w:val="40"/>
          <w:lang w:val="en-GB"/>
        </w:rPr>
        <w:t>United Kingdom</w:t>
      </w:r>
      <w:r w:rsidR="0037431D" w:rsidRPr="00C609A7">
        <w:rPr>
          <w:lang w:val="en-GB"/>
        </w:rPr>
        <w:t xml:space="preserve"> </w:t>
      </w:r>
      <w:r w:rsidR="00EB24A0" w:rsidRPr="00C609A7">
        <w:rPr>
          <w:color w:val="auto"/>
          <w:spacing w:val="-10"/>
          <w:kern w:val="28"/>
          <w:sz w:val="40"/>
          <w:szCs w:val="40"/>
          <w:lang w:val="en-GB"/>
        </w:rPr>
        <w:t>General Data Protection Regulation (</w:t>
      </w:r>
      <w:r w:rsidR="0037431D" w:rsidRPr="00C609A7">
        <w:rPr>
          <w:color w:val="auto"/>
          <w:spacing w:val="-10"/>
          <w:kern w:val="28"/>
          <w:sz w:val="40"/>
          <w:szCs w:val="40"/>
          <w:lang w:val="en-GB"/>
        </w:rPr>
        <w:t xml:space="preserve">UK </w:t>
      </w:r>
      <w:r w:rsidR="00EB24A0" w:rsidRPr="00C609A7">
        <w:rPr>
          <w:color w:val="auto"/>
          <w:spacing w:val="-10"/>
          <w:kern w:val="28"/>
          <w:sz w:val="40"/>
          <w:szCs w:val="40"/>
          <w:lang w:val="en-GB"/>
        </w:rPr>
        <w:t>GDPR)</w:t>
      </w:r>
      <w:r w:rsidR="00E374AE" w:rsidRPr="00C609A7">
        <w:rPr>
          <w:color w:val="auto"/>
          <w:spacing w:val="-10"/>
          <w:kern w:val="28"/>
          <w:sz w:val="40"/>
          <w:szCs w:val="40"/>
          <w:lang w:val="en-GB"/>
        </w:rPr>
        <w:t xml:space="preserve"> and Data Protection Act (DPA) 2018</w:t>
      </w:r>
    </w:p>
    <w:p w14:paraId="449A7A02" w14:textId="77777777" w:rsidR="00E635CE" w:rsidRPr="00C609A7" w:rsidRDefault="00E635CE" w:rsidP="007E366C">
      <w:pPr>
        <w:rPr>
          <w:lang w:val="en-GB"/>
        </w:rPr>
      </w:pPr>
    </w:p>
    <w:p w14:paraId="044B3016" w14:textId="6A1C2FC3" w:rsidR="00990FCD" w:rsidRPr="00C609A7" w:rsidRDefault="000638EA" w:rsidP="007E366C">
      <w:pPr>
        <w:rPr>
          <w:b/>
          <w:bCs/>
          <w:lang w:val="en-GB"/>
        </w:rPr>
      </w:pPr>
      <w:r w:rsidRPr="00C609A7">
        <w:rPr>
          <w:b/>
          <w:bCs/>
          <w:lang w:val="en-GB"/>
        </w:rPr>
        <w:t>Explanatory notes to this template</w:t>
      </w:r>
    </w:p>
    <w:p w14:paraId="3D4C143D" w14:textId="64C38E8C" w:rsidR="007E366C" w:rsidRPr="00C609A7" w:rsidRDefault="007E366C" w:rsidP="007E366C">
      <w:pPr>
        <w:rPr>
          <w:lang w:val="en-GB"/>
        </w:rPr>
      </w:pPr>
      <w:r w:rsidRPr="00C609A7">
        <w:rPr>
          <w:lang w:val="en-GB"/>
        </w:rPr>
        <w:t>The template is not exhaustive and may not include all required elements. In addition, the template may contain elements that do not apply to individual companies. It is therefore always necessary for the person responsible to adapt and supplement the template accordingly. If necessary, you will find information on this in the comments.</w:t>
      </w:r>
    </w:p>
    <w:p w14:paraId="15753EFB" w14:textId="1DDEC60B" w:rsidR="00A61A8D" w:rsidRPr="00C609A7" w:rsidRDefault="00A61A8D" w:rsidP="007E366C">
      <w:pPr>
        <w:rPr>
          <w:b/>
          <w:bCs/>
          <w:lang w:val="en-GB"/>
        </w:rPr>
      </w:pPr>
      <w:r w:rsidRPr="00C609A7">
        <w:rPr>
          <w:b/>
          <w:bCs/>
          <w:lang w:val="en-GB"/>
        </w:rPr>
        <w:t>Usage rights for our free template</w:t>
      </w:r>
    </w:p>
    <w:p w14:paraId="6979082B" w14:textId="02DE423C" w:rsidR="00B30876" w:rsidRPr="00C609A7" w:rsidRDefault="00B30876" w:rsidP="00B30876">
      <w:pPr>
        <w:rPr>
          <w:lang w:val="en-GB"/>
        </w:rPr>
      </w:pPr>
      <w:r w:rsidRPr="00C609A7">
        <w:rPr>
          <w:lang w:val="en-GB"/>
        </w:rPr>
        <w:t xml:space="preserve">This template is created and regularly updated by the specialists at activeMind.legal UK Ltd. The template cannot address all conceivable special cases. It cannot and should not replace legal advice on data protection or other legal advice. </w:t>
      </w:r>
    </w:p>
    <w:p w14:paraId="633B53C1" w14:textId="7B1C0141" w:rsidR="00B30876" w:rsidRPr="00C609A7" w:rsidRDefault="006E4EEF" w:rsidP="00B30876">
      <w:pPr>
        <w:rPr>
          <w:lang w:val="en-GB"/>
        </w:rPr>
      </w:pPr>
      <w:r>
        <w:rPr>
          <w:lang w:val="en-GB"/>
        </w:rPr>
        <w:t>All</w:t>
      </w:r>
      <w:r w:rsidRPr="00C609A7">
        <w:rPr>
          <w:lang w:val="en-GB"/>
        </w:rPr>
        <w:t xml:space="preserve"> </w:t>
      </w:r>
      <w:r w:rsidR="00B30876" w:rsidRPr="00C609A7">
        <w:rPr>
          <w:lang w:val="en-GB"/>
        </w:rPr>
        <w:t>liability is excluded!</w:t>
      </w:r>
    </w:p>
    <w:p w14:paraId="7608EFCC" w14:textId="0AE50090" w:rsidR="00B30876" w:rsidRPr="00C609A7" w:rsidRDefault="00B30876" w:rsidP="00B30876">
      <w:pPr>
        <w:rPr>
          <w:lang w:val="en-GB"/>
        </w:rPr>
      </w:pPr>
      <w:r w:rsidRPr="00C609A7">
        <w:rPr>
          <w:lang w:val="en-GB"/>
        </w:rPr>
        <w:t>All rights to the template are reserved. You are permitted and free to use the text provided by us for your own (</w:t>
      </w:r>
      <w:r w:rsidR="006607AA">
        <w:rPr>
          <w:lang w:val="en-GB"/>
        </w:rPr>
        <w:t>including</w:t>
      </w:r>
      <w:r w:rsidR="006607AA" w:rsidRPr="00C609A7">
        <w:rPr>
          <w:lang w:val="en-GB"/>
        </w:rPr>
        <w:t xml:space="preserve"> </w:t>
      </w:r>
      <w:r w:rsidRPr="00C609A7">
        <w:rPr>
          <w:lang w:val="en-GB"/>
        </w:rPr>
        <w:t>commercial) purposes.</w:t>
      </w:r>
    </w:p>
    <w:p w14:paraId="4FE45966" w14:textId="77777777" w:rsidR="00B30876" w:rsidRPr="00C609A7" w:rsidRDefault="00B30876" w:rsidP="00B30876">
      <w:pPr>
        <w:rPr>
          <w:lang w:val="en-GB"/>
        </w:rPr>
      </w:pPr>
      <w:r w:rsidRPr="00C609A7">
        <w:rPr>
          <w:lang w:val="en-GB"/>
        </w:rPr>
        <w:t>We offer neither support nor advice for this free service and kindly ask you to refrain from such requests.</w:t>
      </w:r>
    </w:p>
    <w:p w14:paraId="03C0BFB8" w14:textId="4048ED0E" w:rsidR="00E635CE" w:rsidRPr="00C609A7" w:rsidRDefault="00B30876" w:rsidP="00B30876">
      <w:pPr>
        <w:rPr>
          <w:lang w:val="en-GB"/>
        </w:rPr>
      </w:pPr>
      <w:r w:rsidRPr="00C609A7">
        <w:rPr>
          <w:lang w:val="en-GB"/>
        </w:rPr>
        <w:t>If you publish the template or parts of it, the reference and link to htttps://www.activemind.</w:t>
      </w:r>
      <w:r w:rsidR="0035075E" w:rsidRPr="00C609A7">
        <w:rPr>
          <w:lang w:val="en-GB"/>
        </w:rPr>
        <w:t xml:space="preserve">uk </w:t>
      </w:r>
      <w:r w:rsidRPr="00C609A7">
        <w:rPr>
          <w:lang w:val="en-GB"/>
        </w:rPr>
        <w:t>must be left in the text.</w:t>
      </w:r>
      <w:r w:rsidR="00E635CE" w:rsidRPr="00C609A7">
        <w:rPr>
          <w:lang w:val="en-GB"/>
        </w:rPr>
        <w:br w:type="page"/>
      </w:r>
    </w:p>
    <w:p w14:paraId="1487B157" w14:textId="2048E373" w:rsidR="00A34776" w:rsidRPr="00C609A7" w:rsidRDefault="00BD442D" w:rsidP="007E366C">
      <w:pPr>
        <w:pStyle w:val="berschrift1"/>
        <w:rPr>
          <w:lang w:val="en-GB"/>
        </w:rPr>
      </w:pPr>
      <w:r w:rsidRPr="00C609A7">
        <w:rPr>
          <w:lang w:val="en-GB"/>
        </w:rPr>
        <w:lastRenderedPageBreak/>
        <w:t>Dat</w:t>
      </w:r>
      <w:r w:rsidR="00862764" w:rsidRPr="00C609A7">
        <w:rPr>
          <w:lang w:val="en-GB"/>
        </w:rPr>
        <w:t xml:space="preserve">a </w:t>
      </w:r>
      <w:r w:rsidR="0037431D" w:rsidRPr="00C609A7">
        <w:rPr>
          <w:lang w:val="en-GB"/>
        </w:rPr>
        <w:t>P</w:t>
      </w:r>
      <w:r w:rsidR="00862764" w:rsidRPr="00C609A7">
        <w:rPr>
          <w:lang w:val="en-GB"/>
        </w:rPr>
        <w:t xml:space="preserve">rotection </w:t>
      </w:r>
      <w:r w:rsidR="0037431D" w:rsidRPr="00C609A7">
        <w:rPr>
          <w:lang w:val="en-GB"/>
        </w:rPr>
        <w:t>P</w:t>
      </w:r>
      <w:r w:rsidR="00862764" w:rsidRPr="00C609A7">
        <w:rPr>
          <w:lang w:val="en-GB"/>
        </w:rPr>
        <w:t>olicy</w:t>
      </w:r>
      <w:r w:rsidRPr="00C609A7">
        <w:rPr>
          <w:lang w:val="en-GB"/>
        </w:rPr>
        <w:t xml:space="preserve"> </w:t>
      </w:r>
    </w:p>
    <w:p w14:paraId="34AB12A0" w14:textId="5F73CEF3" w:rsidR="00BD442D" w:rsidRPr="00C609A7" w:rsidRDefault="008B120F" w:rsidP="007E366C">
      <w:pPr>
        <w:pStyle w:val="berschrift2"/>
        <w:rPr>
          <w:lang w:val="en-GB"/>
        </w:rPr>
      </w:pPr>
      <w:r w:rsidRPr="00C609A7">
        <w:rPr>
          <w:lang w:val="en-GB"/>
        </w:rPr>
        <w:t>Goal of the data protection policy</w:t>
      </w:r>
    </w:p>
    <w:p w14:paraId="6A00834F" w14:textId="7F93B7D7" w:rsidR="00627369" w:rsidRPr="00C609A7" w:rsidRDefault="00627369" w:rsidP="007E366C">
      <w:pPr>
        <w:spacing w:before="120" w:after="120"/>
        <w:rPr>
          <w:lang w:val="en-GB"/>
        </w:rPr>
      </w:pPr>
      <w:r w:rsidRPr="00C609A7">
        <w:rPr>
          <w:lang w:val="en-GB"/>
        </w:rPr>
        <w:t xml:space="preserve">The goal of the data protection policy is to depict </w:t>
      </w:r>
      <w:r w:rsidR="0037431D" w:rsidRPr="00C609A7">
        <w:rPr>
          <w:lang w:val="en-GB"/>
        </w:rPr>
        <w:t xml:space="preserve">regulatory </w:t>
      </w:r>
      <w:r w:rsidRPr="00C609A7">
        <w:rPr>
          <w:lang w:val="en-GB"/>
        </w:rPr>
        <w:t>data protection aspects in one summarising document</w:t>
      </w:r>
      <w:r w:rsidR="00C12196" w:rsidRPr="00C609A7">
        <w:rPr>
          <w:lang w:val="en-GB"/>
        </w:rPr>
        <w:t>. It</w:t>
      </w:r>
      <w:r w:rsidR="00FD1478" w:rsidRPr="00C609A7">
        <w:rPr>
          <w:lang w:val="en-GB"/>
        </w:rPr>
        <w:t xml:space="preserve"> </w:t>
      </w:r>
      <w:r w:rsidRPr="00C609A7">
        <w:rPr>
          <w:lang w:val="en-GB"/>
        </w:rPr>
        <w:t xml:space="preserve">can </w:t>
      </w:r>
      <w:r w:rsidR="00FD1478" w:rsidRPr="00C609A7">
        <w:rPr>
          <w:lang w:val="en-GB"/>
        </w:rPr>
        <w:t xml:space="preserve">also </w:t>
      </w:r>
      <w:r w:rsidRPr="00C609A7">
        <w:rPr>
          <w:lang w:val="en-GB"/>
        </w:rPr>
        <w:t>be used as the basis for</w:t>
      </w:r>
      <w:r w:rsidR="0037431D" w:rsidRPr="00C609A7">
        <w:rPr>
          <w:lang w:val="en-GB"/>
        </w:rPr>
        <w:t xml:space="preserve"> </w:t>
      </w:r>
      <w:r w:rsidRPr="00C609A7">
        <w:rPr>
          <w:lang w:val="en-GB"/>
        </w:rPr>
        <w:t xml:space="preserve">data protection inspections, </w:t>
      </w:r>
      <w:proofErr w:type="gramStart"/>
      <w:r w:rsidRPr="00C609A7">
        <w:rPr>
          <w:lang w:val="en-GB"/>
        </w:rPr>
        <w:t>e.g.</w:t>
      </w:r>
      <w:proofErr w:type="gramEnd"/>
      <w:r w:rsidRPr="00C609A7">
        <w:rPr>
          <w:lang w:val="en-GB"/>
        </w:rPr>
        <w:t xml:space="preserve"> by the customer</w:t>
      </w:r>
      <w:r w:rsidR="00604B20" w:rsidRPr="00C609A7">
        <w:rPr>
          <w:lang w:val="en-GB"/>
        </w:rPr>
        <w:t xml:space="preserve"> within the scope of</w:t>
      </w:r>
      <w:r w:rsidR="00E24210" w:rsidRPr="00C609A7">
        <w:rPr>
          <w:lang w:val="en-GB"/>
        </w:rPr>
        <w:t xml:space="preserve"> </w:t>
      </w:r>
      <w:r w:rsidR="0037431D" w:rsidRPr="00C609A7">
        <w:rPr>
          <w:lang w:val="en-GB"/>
        </w:rPr>
        <w:t xml:space="preserve">a data </w:t>
      </w:r>
      <w:r w:rsidR="00E24210" w:rsidRPr="00C609A7">
        <w:rPr>
          <w:lang w:val="en-GB"/>
        </w:rPr>
        <w:t>processing</w:t>
      </w:r>
      <w:r w:rsidR="0037431D" w:rsidRPr="00C609A7">
        <w:rPr>
          <w:lang w:val="en-GB"/>
        </w:rPr>
        <w:t xml:space="preserve"> agreement</w:t>
      </w:r>
      <w:r w:rsidR="00E24210" w:rsidRPr="00C609A7">
        <w:rPr>
          <w:lang w:val="en-GB"/>
        </w:rPr>
        <w:t xml:space="preserve">. </w:t>
      </w:r>
      <w:r w:rsidR="0095217D" w:rsidRPr="00C609A7">
        <w:rPr>
          <w:lang w:val="en-GB"/>
        </w:rPr>
        <w:t>This is not</w:t>
      </w:r>
      <w:r w:rsidR="005E4F5B" w:rsidRPr="00C609A7">
        <w:rPr>
          <w:lang w:val="en-GB"/>
        </w:rPr>
        <w:t xml:space="preserve"> only </w:t>
      </w:r>
      <w:r w:rsidR="0095217D" w:rsidRPr="00C609A7">
        <w:rPr>
          <w:lang w:val="en-GB"/>
        </w:rPr>
        <w:t xml:space="preserve">to ensure </w:t>
      </w:r>
      <w:r w:rsidR="00A22D16" w:rsidRPr="00C609A7">
        <w:rPr>
          <w:lang w:val="en-GB"/>
        </w:rPr>
        <w:t xml:space="preserve">compliance with the </w:t>
      </w:r>
      <w:r w:rsidR="0037431D" w:rsidRPr="00C609A7">
        <w:rPr>
          <w:lang w:val="en-GB"/>
        </w:rPr>
        <w:t xml:space="preserve">United Kingdom </w:t>
      </w:r>
      <w:r w:rsidR="00CD6DA4" w:rsidRPr="00C609A7">
        <w:rPr>
          <w:lang w:val="en-GB"/>
        </w:rPr>
        <w:t>General Data Protection Regulation (</w:t>
      </w:r>
      <w:r w:rsidR="0037431D" w:rsidRPr="00C609A7">
        <w:rPr>
          <w:lang w:val="en-GB"/>
        </w:rPr>
        <w:t xml:space="preserve">UK </w:t>
      </w:r>
      <w:r w:rsidR="00CD6DA4" w:rsidRPr="00C609A7">
        <w:rPr>
          <w:lang w:val="en-GB"/>
        </w:rPr>
        <w:t>GDPR</w:t>
      </w:r>
      <w:r w:rsidR="00A22D16" w:rsidRPr="00C609A7">
        <w:rPr>
          <w:lang w:val="en-GB"/>
        </w:rPr>
        <w:t>)</w:t>
      </w:r>
      <w:r w:rsidR="00E374AE" w:rsidRPr="00C609A7">
        <w:rPr>
          <w:lang w:val="en-GB"/>
        </w:rPr>
        <w:t xml:space="preserve"> and Data </w:t>
      </w:r>
      <w:r w:rsidR="0037431D" w:rsidRPr="00C609A7">
        <w:rPr>
          <w:lang w:val="en-GB"/>
        </w:rPr>
        <w:t>P</w:t>
      </w:r>
      <w:r w:rsidR="00E374AE" w:rsidRPr="00C609A7">
        <w:rPr>
          <w:lang w:val="en-GB"/>
        </w:rPr>
        <w:t>rotection Act (DPA) 2018</w:t>
      </w:r>
      <w:r w:rsidR="00A22D16" w:rsidRPr="00C609A7">
        <w:rPr>
          <w:lang w:val="en-GB"/>
        </w:rPr>
        <w:t xml:space="preserve"> </w:t>
      </w:r>
      <w:r w:rsidR="005E4F5B" w:rsidRPr="00C609A7">
        <w:rPr>
          <w:lang w:val="en-GB"/>
        </w:rPr>
        <w:t xml:space="preserve">but </w:t>
      </w:r>
      <w:r w:rsidR="0095217D" w:rsidRPr="00C609A7">
        <w:rPr>
          <w:lang w:val="en-GB"/>
        </w:rPr>
        <w:t xml:space="preserve">also to provide </w:t>
      </w:r>
      <w:r w:rsidR="00975AE1" w:rsidRPr="00C609A7">
        <w:rPr>
          <w:lang w:val="en-GB"/>
        </w:rPr>
        <w:t>proof of compliance.</w:t>
      </w:r>
    </w:p>
    <w:p w14:paraId="00971FE7" w14:textId="0F520637" w:rsidR="00BD442D" w:rsidRPr="00C609A7" w:rsidRDefault="00416CD8" w:rsidP="007E366C">
      <w:pPr>
        <w:pStyle w:val="berschrift2"/>
        <w:rPr>
          <w:lang w:val="en-GB"/>
        </w:rPr>
      </w:pPr>
      <w:r w:rsidRPr="00C609A7">
        <w:rPr>
          <w:lang w:val="en-GB"/>
        </w:rPr>
        <w:t>Preamble</w:t>
      </w:r>
    </w:p>
    <w:p w14:paraId="35091446" w14:textId="428F2B88" w:rsidR="00400981" w:rsidRPr="00C609A7" w:rsidRDefault="00400981" w:rsidP="007E366C">
      <w:pPr>
        <w:spacing w:before="120" w:after="120"/>
        <w:rPr>
          <w:lang w:val="en-GB"/>
        </w:rPr>
      </w:pPr>
      <w:r w:rsidRPr="00C609A7">
        <w:rPr>
          <w:lang w:val="en-GB"/>
        </w:rPr>
        <w:t xml:space="preserve">Brief description of the company and motivation </w:t>
      </w:r>
      <w:r w:rsidR="000D001A" w:rsidRPr="00C609A7">
        <w:rPr>
          <w:lang w:val="en-GB"/>
        </w:rPr>
        <w:t>to comply with</w:t>
      </w:r>
      <w:r w:rsidRPr="00C609A7">
        <w:rPr>
          <w:lang w:val="en-GB"/>
        </w:rPr>
        <w:t xml:space="preserve"> data protection.</w:t>
      </w:r>
    </w:p>
    <w:p w14:paraId="29C5E4E9" w14:textId="7607FD85" w:rsidR="00BD442D" w:rsidRPr="00C609A7" w:rsidRDefault="00CF14B3" w:rsidP="007E366C">
      <w:pPr>
        <w:pStyle w:val="berschrift2"/>
        <w:rPr>
          <w:lang w:val="en-GB"/>
        </w:rPr>
      </w:pPr>
      <w:r w:rsidRPr="00C609A7">
        <w:rPr>
          <w:lang w:val="en-GB"/>
        </w:rPr>
        <w:t>Security policy and responsibilities in the company</w:t>
      </w:r>
    </w:p>
    <w:p w14:paraId="1E679F25" w14:textId="7D844EF3" w:rsidR="00C0023A" w:rsidRPr="00C609A7" w:rsidRDefault="00C0023A" w:rsidP="007E366C">
      <w:pPr>
        <w:pStyle w:val="Listenabsatz"/>
        <w:numPr>
          <w:ilvl w:val="0"/>
          <w:numId w:val="4"/>
        </w:numPr>
        <w:spacing w:before="120" w:after="120"/>
        <w:rPr>
          <w:lang w:val="en-GB"/>
        </w:rPr>
      </w:pPr>
      <w:r w:rsidRPr="00C609A7">
        <w:rPr>
          <w:lang w:val="en-GB"/>
        </w:rPr>
        <w:t xml:space="preserve">For a company, </w:t>
      </w:r>
      <w:r w:rsidR="00A60D62" w:rsidRPr="00C609A7">
        <w:rPr>
          <w:lang w:val="en-GB"/>
        </w:rPr>
        <w:t xml:space="preserve">in addition to </w:t>
      </w:r>
      <w:r w:rsidR="001F365C" w:rsidRPr="00C609A7">
        <w:rPr>
          <w:lang w:val="en-GB"/>
        </w:rPr>
        <w:t>existing corporate objectives,</w:t>
      </w:r>
      <w:r w:rsidRPr="00C609A7">
        <w:rPr>
          <w:lang w:val="en-GB"/>
        </w:rPr>
        <w:t xml:space="preserve"> </w:t>
      </w:r>
      <w:r w:rsidR="00B85A57" w:rsidRPr="00C609A7">
        <w:rPr>
          <w:lang w:val="en-GB"/>
        </w:rPr>
        <w:t xml:space="preserve">the highest data protection goals </w:t>
      </w:r>
      <w:r w:rsidR="00384A12" w:rsidRPr="00C609A7">
        <w:rPr>
          <w:lang w:val="en-GB"/>
        </w:rPr>
        <w:t xml:space="preserve">are </w:t>
      </w:r>
      <w:r w:rsidRPr="00C609A7">
        <w:rPr>
          <w:lang w:val="en-GB"/>
        </w:rPr>
        <w:t xml:space="preserve">to be defined and documented. Data protection </w:t>
      </w:r>
      <w:r w:rsidR="00881236" w:rsidRPr="00C609A7">
        <w:rPr>
          <w:lang w:val="en-GB"/>
        </w:rPr>
        <w:t>goals</w:t>
      </w:r>
      <w:r w:rsidRPr="00C609A7">
        <w:rPr>
          <w:lang w:val="en-GB"/>
        </w:rPr>
        <w:t xml:space="preserve"> are based on data protection principles and must be </w:t>
      </w:r>
      <w:r w:rsidR="00A9303A" w:rsidRPr="00C609A7">
        <w:rPr>
          <w:lang w:val="en-GB"/>
        </w:rPr>
        <w:t xml:space="preserve">individually </w:t>
      </w:r>
      <w:r w:rsidR="00F85343" w:rsidRPr="00C609A7">
        <w:rPr>
          <w:lang w:val="en-GB"/>
        </w:rPr>
        <w:t>modified</w:t>
      </w:r>
      <w:r w:rsidRPr="00C609A7">
        <w:rPr>
          <w:lang w:val="en-GB"/>
        </w:rPr>
        <w:t xml:space="preserve"> </w:t>
      </w:r>
      <w:r w:rsidR="00A9303A" w:rsidRPr="00C609A7">
        <w:rPr>
          <w:lang w:val="en-GB"/>
        </w:rPr>
        <w:t>for</w:t>
      </w:r>
      <w:r w:rsidRPr="00C609A7">
        <w:rPr>
          <w:lang w:val="en-GB"/>
        </w:rPr>
        <w:t xml:space="preserve"> </w:t>
      </w:r>
      <w:r w:rsidR="000A690B" w:rsidRPr="00C609A7">
        <w:rPr>
          <w:lang w:val="en-GB"/>
        </w:rPr>
        <w:t>every</w:t>
      </w:r>
      <w:r w:rsidR="00D8122E" w:rsidRPr="00C609A7">
        <w:rPr>
          <w:lang w:val="en-GB"/>
        </w:rPr>
        <w:t xml:space="preserve"> </w:t>
      </w:r>
      <w:r w:rsidRPr="00C609A7">
        <w:rPr>
          <w:lang w:val="en-GB"/>
        </w:rPr>
        <w:t>company.</w:t>
      </w:r>
    </w:p>
    <w:p w14:paraId="3B0081E7" w14:textId="204781B6" w:rsidR="00BA7886" w:rsidRPr="00C609A7" w:rsidRDefault="00BA7886" w:rsidP="007E366C">
      <w:pPr>
        <w:pStyle w:val="Listenabsatz"/>
        <w:numPr>
          <w:ilvl w:val="0"/>
          <w:numId w:val="4"/>
        </w:numPr>
        <w:spacing w:before="120" w:after="120"/>
        <w:rPr>
          <w:lang w:val="en-GB"/>
        </w:rPr>
      </w:pPr>
      <w:r w:rsidRPr="00C609A7">
        <w:rPr>
          <w:lang w:val="en-GB"/>
        </w:rPr>
        <w:t>Determination of roles and responsibilities (</w:t>
      </w:r>
      <w:proofErr w:type="gramStart"/>
      <w:r w:rsidRPr="00C609A7">
        <w:rPr>
          <w:lang w:val="en-GB"/>
        </w:rPr>
        <w:t>e.g.</w:t>
      </w:r>
      <w:proofErr w:type="gramEnd"/>
      <w:r w:rsidRPr="00C609A7">
        <w:rPr>
          <w:lang w:val="en-GB"/>
        </w:rPr>
        <w:t xml:space="preserve"> representatives of the company, </w:t>
      </w:r>
      <w:r w:rsidR="00A64AD9" w:rsidRPr="00C609A7">
        <w:rPr>
          <w:lang w:val="en-GB"/>
        </w:rPr>
        <w:t xml:space="preserve">operational </w:t>
      </w:r>
      <w:r w:rsidRPr="00C609A7">
        <w:rPr>
          <w:lang w:val="en-GB"/>
        </w:rPr>
        <w:t>data protection officer</w:t>
      </w:r>
      <w:r w:rsidR="008D7EF0" w:rsidRPr="00C609A7">
        <w:rPr>
          <w:lang w:val="en-GB"/>
        </w:rPr>
        <w:t>s</w:t>
      </w:r>
      <w:r w:rsidRPr="00C609A7">
        <w:rPr>
          <w:lang w:val="en-GB"/>
        </w:rPr>
        <w:t xml:space="preserve">, coordinators or data protection team and operational </w:t>
      </w:r>
      <w:r w:rsidR="00A64AD9" w:rsidRPr="00C609A7">
        <w:rPr>
          <w:lang w:val="en-GB"/>
        </w:rPr>
        <w:t>managers</w:t>
      </w:r>
      <w:r w:rsidRPr="00C609A7">
        <w:rPr>
          <w:lang w:val="en-GB"/>
        </w:rPr>
        <w:t>)</w:t>
      </w:r>
    </w:p>
    <w:p w14:paraId="3BFBE63D" w14:textId="3D6601EF" w:rsidR="002A7B55" w:rsidRPr="00C609A7" w:rsidRDefault="00B55EE5" w:rsidP="007E366C">
      <w:pPr>
        <w:pStyle w:val="Listenabsatz"/>
        <w:numPr>
          <w:ilvl w:val="0"/>
          <w:numId w:val="4"/>
        </w:numPr>
        <w:spacing w:before="120" w:after="120"/>
        <w:rPr>
          <w:lang w:val="en-GB"/>
        </w:rPr>
      </w:pPr>
      <w:r w:rsidRPr="00C609A7">
        <w:rPr>
          <w:lang w:val="en-GB"/>
        </w:rPr>
        <w:t>Commitment</w:t>
      </w:r>
      <w:r w:rsidR="00DF031E" w:rsidRPr="00C609A7">
        <w:rPr>
          <w:lang w:val="en-GB"/>
        </w:rPr>
        <w:t xml:space="preserve"> to </w:t>
      </w:r>
      <w:r w:rsidR="002933EE" w:rsidRPr="00C609A7">
        <w:rPr>
          <w:lang w:val="en-GB"/>
        </w:rPr>
        <w:t xml:space="preserve">continuous </w:t>
      </w:r>
      <w:r w:rsidR="002A7B55" w:rsidRPr="00C609A7">
        <w:rPr>
          <w:lang w:val="en-GB"/>
        </w:rPr>
        <w:t xml:space="preserve">improvement of </w:t>
      </w:r>
      <w:r w:rsidR="008A4E4F" w:rsidRPr="00C609A7">
        <w:rPr>
          <w:lang w:val="en-GB"/>
        </w:rPr>
        <w:t>a data protection management system</w:t>
      </w:r>
    </w:p>
    <w:p w14:paraId="5A3FCD83" w14:textId="72388CBF" w:rsidR="006F06EE" w:rsidRPr="00C609A7" w:rsidRDefault="006F06EE" w:rsidP="007E366C">
      <w:pPr>
        <w:pStyle w:val="Listenabsatz"/>
        <w:numPr>
          <w:ilvl w:val="0"/>
          <w:numId w:val="4"/>
        </w:numPr>
        <w:spacing w:before="120" w:after="120"/>
        <w:rPr>
          <w:lang w:val="en-GB"/>
        </w:rPr>
      </w:pPr>
      <w:r w:rsidRPr="00C609A7">
        <w:rPr>
          <w:lang w:val="en-GB"/>
        </w:rPr>
        <w:t xml:space="preserve">Training, </w:t>
      </w:r>
      <w:proofErr w:type="gramStart"/>
      <w:r w:rsidR="00F215B1" w:rsidRPr="00C609A7">
        <w:rPr>
          <w:lang w:val="en-GB"/>
        </w:rPr>
        <w:t>sensitisation</w:t>
      </w:r>
      <w:proofErr w:type="gramEnd"/>
      <w:r w:rsidRPr="00C609A7">
        <w:rPr>
          <w:lang w:val="en-GB"/>
        </w:rPr>
        <w:t xml:space="preserve"> and obligation of the employees</w:t>
      </w:r>
    </w:p>
    <w:p w14:paraId="0D477E96" w14:textId="3E55A18C" w:rsidR="00BD442D" w:rsidRPr="00C609A7" w:rsidRDefault="00906448" w:rsidP="007E366C">
      <w:pPr>
        <w:pStyle w:val="berschrift2"/>
        <w:rPr>
          <w:lang w:val="en-GB"/>
        </w:rPr>
      </w:pPr>
      <w:r w:rsidRPr="00C609A7">
        <w:rPr>
          <w:lang w:val="en-GB"/>
        </w:rPr>
        <w:t>Legal framework in the company</w:t>
      </w:r>
    </w:p>
    <w:p w14:paraId="7D90E346" w14:textId="77777777" w:rsidR="00071511" w:rsidRPr="00C609A7" w:rsidRDefault="00071511" w:rsidP="007E366C">
      <w:pPr>
        <w:pStyle w:val="Listenabsatz"/>
        <w:numPr>
          <w:ilvl w:val="0"/>
          <w:numId w:val="3"/>
        </w:numPr>
        <w:spacing w:after="0"/>
        <w:rPr>
          <w:lang w:val="en-GB"/>
        </w:rPr>
      </w:pPr>
      <w:r w:rsidRPr="00C609A7">
        <w:rPr>
          <w:lang w:val="en-GB"/>
        </w:rPr>
        <w:t xml:space="preserve">Industry-specific legal or conduct regulations for handling personal </w:t>
      </w:r>
      <w:proofErr w:type="gramStart"/>
      <w:r w:rsidRPr="00C609A7">
        <w:rPr>
          <w:lang w:val="en-GB"/>
        </w:rPr>
        <w:t>data</w:t>
      </w:r>
      <w:proofErr w:type="gramEnd"/>
    </w:p>
    <w:p w14:paraId="45E6289A" w14:textId="7F63087D" w:rsidR="00B8150F" w:rsidRPr="00C609A7" w:rsidRDefault="00B8150F" w:rsidP="007E366C">
      <w:pPr>
        <w:pStyle w:val="Listenabsatz"/>
        <w:numPr>
          <w:ilvl w:val="0"/>
          <w:numId w:val="3"/>
        </w:numPr>
        <w:spacing w:after="0"/>
        <w:rPr>
          <w:lang w:val="en-GB"/>
        </w:rPr>
      </w:pPr>
      <w:r w:rsidRPr="00C609A7">
        <w:rPr>
          <w:lang w:val="en-GB"/>
        </w:rPr>
        <w:t>Requirements of internal and external parties</w:t>
      </w:r>
    </w:p>
    <w:p w14:paraId="13AB0641" w14:textId="22CE6FE4" w:rsidR="002D591E" w:rsidRPr="00C609A7" w:rsidRDefault="002D591E" w:rsidP="007E366C">
      <w:pPr>
        <w:pStyle w:val="Listenabsatz"/>
        <w:numPr>
          <w:ilvl w:val="0"/>
          <w:numId w:val="3"/>
        </w:numPr>
        <w:spacing w:after="0"/>
        <w:rPr>
          <w:lang w:val="en-GB"/>
        </w:rPr>
      </w:pPr>
      <w:r w:rsidRPr="00C609A7">
        <w:rPr>
          <w:lang w:val="en-GB"/>
        </w:rPr>
        <w:t>Applicable laws</w:t>
      </w:r>
      <w:r w:rsidR="00744D98" w:rsidRPr="00C609A7">
        <w:rPr>
          <w:lang w:val="en-GB"/>
        </w:rPr>
        <w:t>, possibly</w:t>
      </w:r>
      <w:r w:rsidRPr="00C609A7">
        <w:rPr>
          <w:lang w:val="en-GB"/>
        </w:rPr>
        <w:t xml:space="preserve"> with </w:t>
      </w:r>
      <w:r w:rsidR="007F67A1" w:rsidRPr="00C609A7">
        <w:rPr>
          <w:lang w:val="en-GB"/>
        </w:rPr>
        <w:t xml:space="preserve">special </w:t>
      </w:r>
      <w:r w:rsidRPr="00C609A7">
        <w:rPr>
          <w:lang w:val="en-GB"/>
        </w:rPr>
        <w:t>local regulations</w:t>
      </w:r>
    </w:p>
    <w:p w14:paraId="128BA4BD" w14:textId="527795A8" w:rsidR="00BD442D" w:rsidRPr="00C609A7" w:rsidRDefault="00020586" w:rsidP="007E366C">
      <w:pPr>
        <w:pStyle w:val="berschrift2"/>
        <w:rPr>
          <w:lang w:val="en-GB"/>
        </w:rPr>
      </w:pPr>
      <w:r w:rsidRPr="00C609A7">
        <w:rPr>
          <w:lang w:val="en-GB"/>
        </w:rPr>
        <w:t>Doc</w:t>
      </w:r>
      <w:r w:rsidR="00BD442D" w:rsidRPr="00C609A7">
        <w:rPr>
          <w:lang w:val="en-GB"/>
        </w:rPr>
        <w:t>umentation</w:t>
      </w:r>
    </w:p>
    <w:p w14:paraId="7791FDEA" w14:textId="77777777" w:rsidR="005F18D0" w:rsidRPr="00C609A7" w:rsidRDefault="005F18D0" w:rsidP="007E366C">
      <w:pPr>
        <w:pStyle w:val="Listenabsatz"/>
        <w:numPr>
          <w:ilvl w:val="0"/>
          <w:numId w:val="2"/>
        </w:numPr>
        <w:spacing w:after="0"/>
        <w:rPr>
          <w:lang w:val="en-GB"/>
        </w:rPr>
      </w:pPr>
      <w:r w:rsidRPr="00C609A7">
        <w:rPr>
          <w:lang w:val="en-GB"/>
        </w:rPr>
        <w:t xml:space="preserve">Conducted internal and external </w:t>
      </w:r>
      <w:proofErr w:type="gramStart"/>
      <w:r w:rsidRPr="00C609A7">
        <w:rPr>
          <w:lang w:val="en-GB"/>
        </w:rPr>
        <w:t>inspections</w:t>
      </w:r>
      <w:proofErr w:type="gramEnd"/>
    </w:p>
    <w:p w14:paraId="04DB388A" w14:textId="28EE64AE" w:rsidR="008E799D" w:rsidRPr="00C609A7" w:rsidRDefault="008E799D" w:rsidP="007E366C">
      <w:pPr>
        <w:pStyle w:val="Listenabsatz"/>
        <w:numPr>
          <w:ilvl w:val="0"/>
          <w:numId w:val="2"/>
        </w:numPr>
        <w:spacing w:after="0"/>
        <w:rPr>
          <w:lang w:val="en-GB"/>
        </w:rPr>
      </w:pPr>
      <w:r w:rsidRPr="00C609A7">
        <w:rPr>
          <w:lang w:val="en-GB"/>
        </w:rPr>
        <w:t xml:space="preserve">Data protection need: determination of protection </w:t>
      </w:r>
      <w:proofErr w:type="gramStart"/>
      <w:r w:rsidRPr="00C609A7">
        <w:rPr>
          <w:lang w:val="en-GB"/>
        </w:rPr>
        <w:t>need</w:t>
      </w:r>
      <w:proofErr w:type="gramEnd"/>
      <w:r w:rsidRPr="00C609A7">
        <w:rPr>
          <w:lang w:val="en-GB"/>
        </w:rPr>
        <w:t xml:space="preserve"> </w:t>
      </w:r>
      <w:r w:rsidR="00D33C4A" w:rsidRPr="00C609A7">
        <w:rPr>
          <w:lang w:val="en-GB"/>
        </w:rPr>
        <w:t>with regard to</w:t>
      </w:r>
      <w:r w:rsidR="00061DB1" w:rsidRPr="00C609A7">
        <w:rPr>
          <w:lang w:val="en-GB"/>
        </w:rPr>
        <w:t xml:space="preserve"> confidentiality, integrity and availability</w:t>
      </w:r>
      <w:r w:rsidR="0044353A" w:rsidRPr="00C609A7">
        <w:rPr>
          <w:lang w:val="en-GB"/>
        </w:rPr>
        <w:t xml:space="preserve">. </w:t>
      </w:r>
    </w:p>
    <w:p w14:paraId="79FC9592" w14:textId="1C397A4B" w:rsidR="00BD442D" w:rsidRPr="00C609A7" w:rsidRDefault="00D02940" w:rsidP="007E366C">
      <w:pPr>
        <w:pStyle w:val="berschrift2"/>
        <w:rPr>
          <w:lang w:val="en-GB"/>
        </w:rPr>
      </w:pPr>
      <w:r w:rsidRPr="00C609A7">
        <w:rPr>
          <w:lang w:val="en-GB"/>
        </w:rPr>
        <w:t>Existing technical and organisational measures</w:t>
      </w:r>
      <w:r w:rsidR="00BD442D" w:rsidRPr="00C609A7">
        <w:rPr>
          <w:lang w:val="en-GB"/>
        </w:rPr>
        <w:t xml:space="preserve"> (TOM)</w:t>
      </w:r>
    </w:p>
    <w:p w14:paraId="555FEAC8" w14:textId="47F45785" w:rsidR="001E32C7" w:rsidRPr="00C609A7" w:rsidRDefault="001E32C7" w:rsidP="007E366C">
      <w:pPr>
        <w:spacing w:before="120" w:after="120"/>
        <w:rPr>
          <w:lang w:val="en-GB"/>
        </w:rPr>
      </w:pPr>
      <w:r w:rsidRPr="00C609A7">
        <w:rPr>
          <w:lang w:val="en-GB"/>
        </w:rPr>
        <w:t xml:space="preserve">Appropriate technical and organisational measures that must be implemented and </w:t>
      </w:r>
      <w:r w:rsidR="001E6D82" w:rsidRPr="00C609A7">
        <w:rPr>
          <w:lang w:val="en-GB"/>
        </w:rPr>
        <w:t>substantiated</w:t>
      </w:r>
      <w:r w:rsidRPr="00C609A7">
        <w:rPr>
          <w:lang w:val="en-GB"/>
        </w:rPr>
        <w:t xml:space="preserve">, </w:t>
      </w:r>
      <w:proofErr w:type="gramStart"/>
      <w:r w:rsidRPr="00C609A7">
        <w:rPr>
          <w:lang w:val="en-GB"/>
        </w:rPr>
        <w:t>taking into account</w:t>
      </w:r>
      <w:proofErr w:type="gramEnd"/>
      <w:r w:rsidRPr="00C609A7">
        <w:rPr>
          <w:lang w:val="en-GB"/>
        </w:rPr>
        <w:t>, inter alia, the purpose of the processing, the state of the technology and the implementation costs.</w:t>
      </w:r>
    </w:p>
    <w:p w14:paraId="21AF76A2" w14:textId="3198D3F4" w:rsidR="00AC6500" w:rsidRPr="00C609A7" w:rsidRDefault="00AC6500" w:rsidP="007E366C">
      <w:pPr>
        <w:spacing w:before="120" w:after="120"/>
        <w:rPr>
          <w:lang w:val="en-GB"/>
        </w:rPr>
      </w:pPr>
      <w:r w:rsidRPr="00C609A7">
        <w:rPr>
          <w:lang w:val="en-GB"/>
        </w:rPr>
        <w:t xml:space="preserve">The description of the implemented TOM can, for example, be based on </w:t>
      </w:r>
      <w:r w:rsidR="0037431D" w:rsidRPr="00C609A7">
        <w:rPr>
          <w:lang w:val="en-GB"/>
        </w:rPr>
        <w:t>Art. 32 of the UK GDPR:</w:t>
      </w:r>
    </w:p>
    <w:p w14:paraId="536F5A33" w14:textId="117DD45C"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Pseudonymisation (Art. 32 (1) (a) of the </w:t>
      </w:r>
      <w:r w:rsidR="009010AB">
        <w:rPr>
          <w:rFonts w:asciiTheme="minorHAnsi" w:hAnsiTheme="minorHAnsi"/>
          <w:lang w:val="en-GB"/>
        </w:rPr>
        <w:t xml:space="preserve">UK </w:t>
      </w:r>
      <w:r w:rsidRPr="00C609A7">
        <w:rPr>
          <w:rFonts w:asciiTheme="minorHAnsi" w:hAnsiTheme="minorHAnsi"/>
          <w:lang w:val="en-GB"/>
        </w:rPr>
        <w:t xml:space="preserve">GDPR; Art. 25 (1) of the </w:t>
      </w:r>
      <w:r w:rsidR="009010AB">
        <w:rPr>
          <w:rFonts w:asciiTheme="minorHAnsi" w:hAnsiTheme="minorHAnsi"/>
          <w:lang w:val="en-GB"/>
        </w:rPr>
        <w:t xml:space="preserve">UK </w:t>
      </w:r>
      <w:r w:rsidRPr="00C609A7">
        <w:rPr>
          <w:rFonts w:asciiTheme="minorHAnsi" w:hAnsiTheme="minorHAnsi"/>
          <w:lang w:val="en-GB"/>
        </w:rPr>
        <w:t>GDPR)</w:t>
      </w:r>
    </w:p>
    <w:p w14:paraId="71E4486A" w14:textId="4137C144"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Encryption (Art. 32 (1) (a) of the </w:t>
      </w:r>
      <w:r w:rsidR="009010AB">
        <w:rPr>
          <w:rFonts w:asciiTheme="minorHAnsi" w:hAnsiTheme="minorHAnsi"/>
          <w:lang w:val="en-GB"/>
        </w:rPr>
        <w:t xml:space="preserve">UK </w:t>
      </w:r>
      <w:r w:rsidRPr="00C609A7">
        <w:rPr>
          <w:rFonts w:asciiTheme="minorHAnsi" w:hAnsiTheme="minorHAnsi"/>
          <w:lang w:val="en-GB"/>
        </w:rPr>
        <w:t>GDPR)</w:t>
      </w:r>
    </w:p>
    <w:p w14:paraId="5DBB0E4E" w14:textId="2F2C6A23"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Confidentiality (Art. 32 (1) (b) of the </w:t>
      </w:r>
      <w:r w:rsidR="009010AB">
        <w:rPr>
          <w:rFonts w:asciiTheme="minorHAnsi" w:hAnsiTheme="minorHAnsi"/>
          <w:lang w:val="en-GB"/>
        </w:rPr>
        <w:t xml:space="preserve">UK </w:t>
      </w:r>
      <w:r w:rsidRPr="00C609A7">
        <w:rPr>
          <w:rFonts w:asciiTheme="minorHAnsi" w:hAnsiTheme="minorHAnsi"/>
          <w:lang w:val="en-GB"/>
        </w:rPr>
        <w:t>GDPR)</w:t>
      </w:r>
    </w:p>
    <w:p w14:paraId="6C20B3A7"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Access Control</w:t>
      </w:r>
    </w:p>
    <w:p w14:paraId="3D990E65"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Entry Control</w:t>
      </w:r>
    </w:p>
    <w:p w14:paraId="33CA14EE"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Authorisation Control</w:t>
      </w:r>
    </w:p>
    <w:p w14:paraId="6A91B8F0"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Separation Control</w:t>
      </w:r>
    </w:p>
    <w:p w14:paraId="7370BE27" w14:textId="2516042A"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Integrity (Art. 32 (1) (b) of the </w:t>
      </w:r>
      <w:r w:rsidR="009010AB">
        <w:rPr>
          <w:rFonts w:asciiTheme="minorHAnsi" w:hAnsiTheme="minorHAnsi"/>
          <w:lang w:val="en-GB"/>
        </w:rPr>
        <w:t xml:space="preserve">UK </w:t>
      </w:r>
      <w:r w:rsidRPr="00C609A7">
        <w:rPr>
          <w:rFonts w:asciiTheme="minorHAnsi" w:hAnsiTheme="minorHAnsi"/>
          <w:lang w:val="en-GB"/>
        </w:rPr>
        <w:t>GDPR)</w:t>
      </w:r>
    </w:p>
    <w:p w14:paraId="473BDEBF"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Transfer Control</w:t>
      </w:r>
    </w:p>
    <w:p w14:paraId="5EDD1389"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Input Control</w:t>
      </w:r>
    </w:p>
    <w:p w14:paraId="624359EA" w14:textId="0CD19640"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Availability and Resilience (Art. 32 (1) (b) of the </w:t>
      </w:r>
      <w:r w:rsidR="009010AB">
        <w:rPr>
          <w:rFonts w:asciiTheme="minorHAnsi" w:hAnsiTheme="minorHAnsi"/>
          <w:lang w:val="en-GB"/>
        </w:rPr>
        <w:t xml:space="preserve">UK </w:t>
      </w:r>
      <w:r w:rsidRPr="00C609A7">
        <w:rPr>
          <w:rFonts w:asciiTheme="minorHAnsi" w:hAnsiTheme="minorHAnsi"/>
          <w:lang w:val="en-GB"/>
        </w:rPr>
        <w:t>GDPR)</w:t>
      </w:r>
    </w:p>
    <w:p w14:paraId="4CDD5C78"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lastRenderedPageBreak/>
        <w:t>Availability Control</w:t>
      </w:r>
    </w:p>
    <w:p w14:paraId="63314819"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Resilience Control</w:t>
      </w:r>
    </w:p>
    <w:p w14:paraId="74A7E57C" w14:textId="7227A80C"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Recoverability (Art. 32 (1) (c) of the </w:t>
      </w:r>
      <w:r w:rsidR="009010AB">
        <w:rPr>
          <w:rFonts w:asciiTheme="minorHAnsi" w:hAnsiTheme="minorHAnsi"/>
          <w:lang w:val="en-GB"/>
        </w:rPr>
        <w:t xml:space="preserve">UK </w:t>
      </w:r>
      <w:r w:rsidRPr="00C609A7">
        <w:rPr>
          <w:rFonts w:asciiTheme="minorHAnsi" w:hAnsiTheme="minorHAnsi"/>
          <w:lang w:val="en-GB"/>
        </w:rPr>
        <w:t>GDPR)</w:t>
      </w:r>
    </w:p>
    <w:p w14:paraId="681BB04B" w14:textId="44CC3BC7" w:rsidR="0037431D" w:rsidRPr="00C609A7" w:rsidRDefault="0037431D" w:rsidP="007E366C">
      <w:pPr>
        <w:pStyle w:val="Listenabsatz"/>
        <w:numPr>
          <w:ilvl w:val="0"/>
          <w:numId w:val="6"/>
        </w:numPr>
        <w:spacing w:line="240" w:lineRule="auto"/>
        <w:rPr>
          <w:rFonts w:asciiTheme="minorHAnsi" w:hAnsiTheme="minorHAnsi"/>
          <w:lang w:val="en-GB"/>
        </w:rPr>
      </w:pPr>
      <w:r w:rsidRPr="00C609A7">
        <w:rPr>
          <w:rFonts w:asciiTheme="minorHAnsi" w:hAnsiTheme="minorHAnsi"/>
          <w:lang w:val="en-GB"/>
        </w:rPr>
        <w:t xml:space="preserve">Procedures for Regular Review, Assessment and Evaluation (Art. 32 (1) (d) of the </w:t>
      </w:r>
      <w:r w:rsidR="009010AB">
        <w:rPr>
          <w:rFonts w:asciiTheme="minorHAnsi" w:hAnsiTheme="minorHAnsi"/>
          <w:lang w:val="en-GB"/>
        </w:rPr>
        <w:t xml:space="preserve">UK </w:t>
      </w:r>
      <w:r w:rsidRPr="00C609A7">
        <w:rPr>
          <w:rFonts w:asciiTheme="minorHAnsi" w:hAnsiTheme="minorHAnsi"/>
          <w:lang w:val="en-GB"/>
        </w:rPr>
        <w:t xml:space="preserve">GDPR; Art. 25 (1) of the </w:t>
      </w:r>
      <w:r w:rsidR="009010AB">
        <w:rPr>
          <w:rFonts w:asciiTheme="minorHAnsi" w:hAnsiTheme="minorHAnsi"/>
          <w:lang w:val="en-GB"/>
        </w:rPr>
        <w:t xml:space="preserve">UK </w:t>
      </w:r>
      <w:r w:rsidRPr="00C609A7">
        <w:rPr>
          <w:rFonts w:asciiTheme="minorHAnsi" w:hAnsiTheme="minorHAnsi"/>
          <w:lang w:val="en-GB"/>
        </w:rPr>
        <w:t>GDPR)</w:t>
      </w:r>
    </w:p>
    <w:p w14:paraId="09471CF8"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Data-Protection-Management-System</w:t>
      </w:r>
    </w:p>
    <w:p w14:paraId="082F02E8"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Incident-Response-Management-System</w:t>
      </w:r>
    </w:p>
    <w:p w14:paraId="0E8F2339"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 xml:space="preserve">Data Protection </w:t>
      </w:r>
      <w:proofErr w:type="gramStart"/>
      <w:r w:rsidRPr="00C609A7">
        <w:rPr>
          <w:rFonts w:asciiTheme="minorHAnsi" w:hAnsiTheme="minorHAnsi"/>
          <w:lang w:val="en-GB"/>
        </w:rPr>
        <w:t>By</w:t>
      </w:r>
      <w:proofErr w:type="gramEnd"/>
      <w:r w:rsidRPr="00C609A7">
        <w:rPr>
          <w:rFonts w:asciiTheme="minorHAnsi" w:hAnsiTheme="minorHAnsi"/>
          <w:lang w:val="en-GB"/>
        </w:rPr>
        <w:t xml:space="preserve"> Design and Default </w:t>
      </w:r>
    </w:p>
    <w:p w14:paraId="24470A3D" w14:textId="77777777" w:rsidR="0037431D" w:rsidRPr="00C609A7" w:rsidRDefault="0037431D" w:rsidP="007E366C">
      <w:pPr>
        <w:pStyle w:val="Listenabsatz"/>
        <w:numPr>
          <w:ilvl w:val="1"/>
          <w:numId w:val="6"/>
        </w:numPr>
        <w:spacing w:line="240" w:lineRule="auto"/>
        <w:rPr>
          <w:rFonts w:asciiTheme="minorHAnsi" w:hAnsiTheme="minorHAnsi"/>
          <w:lang w:val="en-GB"/>
        </w:rPr>
      </w:pPr>
      <w:r w:rsidRPr="00C609A7">
        <w:rPr>
          <w:rFonts w:asciiTheme="minorHAnsi" w:hAnsiTheme="minorHAnsi"/>
          <w:lang w:val="en-GB"/>
        </w:rPr>
        <w:t>Order Control</w:t>
      </w:r>
    </w:p>
    <w:p w14:paraId="2F0377DB" w14:textId="12208DBA" w:rsidR="001D5596" w:rsidRDefault="001D5596" w:rsidP="007E366C">
      <w:pPr>
        <w:pStyle w:val="Listenabsatz"/>
        <w:spacing w:before="120" w:after="120"/>
        <w:ind w:left="0"/>
        <w:contextualSpacing w:val="0"/>
        <w:rPr>
          <w:lang w:val="en-GB"/>
        </w:rPr>
      </w:pPr>
    </w:p>
    <w:p w14:paraId="1CB78B8E" w14:textId="432A3E0D" w:rsidR="00CE4723" w:rsidRPr="00CE4723" w:rsidRDefault="00CE4723" w:rsidP="007E366C">
      <w:pPr>
        <w:pStyle w:val="Listenabsatz"/>
        <w:spacing w:before="120" w:after="120"/>
        <w:ind w:left="0"/>
        <w:contextualSpacing w:val="0"/>
        <w:rPr>
          <w:i/>
          <w:iCs/>
          <w:lang w:val="en-GB"/>
        </w:rPr>
      </w:pPr>
      <w:r w:rsidRPr="00CE4723">
        <w:rPr>
          <w:i/>
          <w:iCs/>
          <w:lang w:val="en-GB"/>
        </w:rPr>
        <w:t xml:space="preserve">This document was created with the help of </w:t>
      </w:r>
      <w:hyperlink r:id="rId8" w:history="1">
        <w:r w:rsidR="007A5B8A" w:rsidRPr="00DF7AEF">
          <w:rPr>
            <w:rStyle w:val="Hyperlink"/>
            <w:i/>
            <w:iCs/>
            <w:lang w:val="en-GB"/>
          </w:rPr>
          <w:t>www.activemind.</w:t>
        </w:r>
        <w:r w:rsidR="007A5B8A" w:rsidRPr="00DF7AEF">
          <w:rPr>
            <w:rStyle w:val="Hyperlink"/>
            <w:i/>
            <w:iCs/>
            <w:lang w:val="en-GB"/>
          </w:rPr>
          <w:t>uk</w:t>
        </w:r>
      </w:hyperlink>
      <w:r w:rsidR="007A5B8A">
        <w:rPr>
          <w:i/>
          <w:iCs/>
          <w:lang w:val="en-GB"/>
        </w:rPr>
        <w:t xml:space="preserve"> –</w:t>
      </w:r>
      <w:r w:rsidRPr="00CE4723">
        <w:rPr>
          <w:i/>
          <w:iCs/>
          <w:lang w:val="en-GB"/>
        </w:rPr>
        <w:t xml:space="preserve"> the</w:t>
      </w:r>
      <w:r w:rsidR="007A5B8A">
        <w:rPr>
          <w:i/>
          <w:iCs/>
          <w:lang w:val="en-GB"/>
        </w:rPr>
        <w:t xml:space="preserve"> </w:t>
      </w:r>
      <w:r w:rsidRPr="00CE4723">
        <w:rPr>
          <w:i/>
          <w:iCs/>
          <w:lang w:val="en-GB"/>
        </w:rPr>
        <w:t>experts for data protection and information security.</w:t>
      </w:r>
    </w:p>
    <w:sectPr w:rsidR="00CE4723" w:rsidRPr="00CE4723" w:rsidSect="00006ED8">
      <w:headerReference w:type="default" r:id="rId9"/>
      <w:footerReference w:type="default" r:id="rId10"/>
      <w:headerReference w:type="first" r:id="rId11"/>
      <w:pgSz w:w="11906" w:h="16838"/>
      <w:pgMar w:top="1417" w:right="1417" w:bottom="1134" w:left="1417"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90507" w14:textId="77777777" w:rsidR="00DB53A4" w:rsidRDefault="00DB53A4" w:rsidP="00A34776">
      <w:pPr>
        <w:spacing w:after="0" w:line="240" w:lineRule="auto"/>
      </w:pPr>
      <w:r>
        <w:separator/>
      </w:r>
    </w:p>
  </w:endnote>
  <w:endnote w:type="continuationSeparator" w:id="0">
    <w:p w14:paraId="3FB0049B" w14:textId="77777777" w:rsidR="00DB53A4" w:rsidRDefault="00DB53A4"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343700306"/>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1E7B3DD4" w14:textId="383395EE" w:rsidR="002E71F3" w:rsidRPr="00DA1098" w:rsidRDefault="00DA1098" w:rsidP="00DA1098">
            <w:pPr>
              <w:pStyle w:val="Fuzeile"/>
              <w:jc w:val="right"/>
              <w:rPr>
                <w:sz w:val="18"/>
                <w:szCs w:val="18"/>
              </w:rPr>
            </w:pPr>
            <w:r w:rsidRPr="00DA1098">
              <w:rPr>
                <w:sz w:val="18"/>
                <w:szCs w:val="18"/>
              </w:rPr>
              <w:t xml:space="preserve">Page </w:t>
            </w:r>
            <w:r w:rsidRPr="00DA1098">
              <w:rPr>
                <w:sz w:val="18"/>
                <w:szCs w:val="18"/>
              </w:rPr>
              <w:fldChar w:fldCharType="begin"/>
            </w:r>
            <w:r w:rsidRPr="00DA1098">
              <w:rPr>
                <w:sz w:val="18"/>
                <w:szCs w:val="18"/>
              </w:rPr>
              <w:instrText>PAGE</w:instrText>
            </w:r>
            <w:r w:rsidRPr="00DA1098">
              <w:rPr>
                <w:sz w:val="18"/>
                <w:szCs w:val="18"/>
              </w:rPr>
              <w:fldChar w:fldCharType="separate"/>
            </w:r>
            <w:r w:rsidR="006607AA">
              <w:rPr>
                <w:noProof/>
                <w:sz w:val="18"/>
                <w:szCs w:val="18"/>
              </w:rPr>
              <w:t>2</w:t>
            </w:r>
            <w:r w:rsidRPr="00DA1098">
              <w:rPr>
                <w:sz w:val="18"/>
                <w:szCs w:val="18"/>
              </w:rPr>
              <w:fldChar w:fldCharType="end"/>
            </w:r>
            <w:r w:rsidRPr="00DA1098">
              <w:rPr>
                <w:sz w:val="18"/>
                <w:szCs w:val="18"/>
              </w:rPr>
              <w:t xml:space="preserve"> </w:t>
            </w:r>
            <w:proofErr w:type="spellStart"/>
            <w:r w:rsidRPr="00DA1098">
              <w:rPr>
                <w:sz w:val="18"/>
                <w:szCs w:val="18"/>
              </w:rPr>
              <w:t>of</w:t>
            </w:r>
            <w:proofErr w:type="spellEnd"/>
            <w:r w:rsidRPr="00DA1098">
              <w:rPr>
                <w:sz w:val="18"/>
                <w:szCs w:val="18"/>
              </w:rPr>
              <w:t xml:space="preserve"> </w:t>
            </w:r>
            <w:r w:rsidRPr="00DA1098">
              <w:rPr>
                <w:sz w:val="18"/>
                <w:szCs w:val="18"/>
              </w:rPr>
              <w:fldChar w:fldCharType="begin"/>
            </w:r>
            <w:r w:rsidRPr="00DA1098">
              <w:rPr>
                <w:sz w:val="18"/>
                <w:szCs w:val="18"/>
              </w:rPr>
              <w:instrText>NUMPAGES</w:instrText>
            </w:r>
            <w:r w:rsidRPr="00DA1098">
              <w:rPr>
                <w:sz w:val="18"/>
                <w:szCs w:val="18"/>
              </w:rPr>
              <w:fldChar w:fldCharType="separate"/>
            </w:r>
            <w:r w:rsidR="006607AA">
              <w:rPr>
                <w:noProof/>
                <w:sz w:val="18"/>
                <w:szCs w:val="18"/>
              </w:rPr>
              <w:t>3</w:t>
            </w:r>
            <w:r w:rsidRPr="00DA1098">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FBB8D" w14:textId="77777777" w:rsidR="00DB53A4" w:rsidRDefault="00DB53A4" w:rsidP="00A34776">
      <w:pPr>
        <w:spacing w:after="0" w:line="240" w:lineRule="auto"/>
      </w:pPr>
      <w:r>
        <w:separator/>
      </w:r>
    </w:p>
  </w:footnote>
  <w:footnote w:type="continuationSeparator" w:id="0">
    <w:p w14:paraId="755D939B" w14:textId="77777777" w:rsidR="00DB53A4" w:rsidRDefault="00DB53A4"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0DCC2" w14:textId="551C6804" w:rsidR="00234E31" w:rsidRPr="00705922" w:rsidRDefault="00234E31" w:rsidP="005B34E4">
    <w:pPr>
      <w:pStyle w:val="Kopfzeile"/>
      <w:jc w:val="center"/>
      <w:rPr>
        <w:sz w:val="18"/>
        <w:szCs w:val="18"/>
        <w:lang w:val="en-US"/>
      </w:rPr>
    </w:pPr>
    <w:r w:rsidRPr="00705922">
      <w:rPr>
        <w:sz w:val="18"/>
        <w:szCs w:val="18"/>
        <w:lang w:val="en-US"/>
      </w:rPr>
      <w:t>Template for a Data Protection Policy in accordance with the UK GDPR</w:t>
    </w:r>
    <w:r w:rsidR="00922B0A" w:rsidRPr="00705922">
      <w:rPr>
        <w:sz w:val="18"/>
        <w:szCs w:val="18"/>
        <w:lang w:val="en-US"/>
      </w:rPr>
      <w:t>, Version 1.0</w:t>
    </w:r>
    <w:r w:rsidR="005B34E4" w:rsidRPr="00705922">
      <w:rPr>
        <w:sz w:val="18"/>
        <w:szCs w:val="18"/>
        <w:lang w:val="en-US"/>
      </w:rPr>
      <w:t>, Latest update: 01.03.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72E7" w14:textId="77777777" w:rsidR="00006ED8" w:rsidRDefault="00006ED8" w:rsidP="00B749B3">
    <w:pPr>
      <w:pStyle w:val="Kopfzeile"/>
      <w:jc w:val="center"/>
      <w:rPr>
        <w:lang w:val="en-US"/>
      </w:rPr>
    </w:pPr>
  </w:p>
  <w:p w14:paraId="4D7C994B" w14:textId="77777777" w:rsidR="007E1559" w:rsidRDefault="007E1559" w:rsidP="00B749B3">
    <w:pPr>
      <w:pStyle w:val="Kopfzeile"/>
      <w:jc w:val="center"/>
      <w:rPr>
        <w:lang w:val="en-US"/>
      </w:rPr>
    </w:pPr>
  </w:p>
  <w:p w14:paraId="6464B778" w14:textId="77777777" w:rsidR="00006ED8" w:rsidRDefault="00006ED8" w:rsidP="00B749B3">
    <w:pPr>
      <w:pStyle w:val="Kopfzeile"/>
      <w:jc w:val="center"/>
      <w:rPr>
        <w:lang w:val="en-US"/>
      </w:rPr>
    </w:pPr>
  </w:p>
  <w:p w14:paraId="633394CA" w14:textId="77777777" w:rsidR="00006ED8" w:rsidRDefault="00006ED8" w:rsidP="00B749B3">
    <w:pPr>
      <w:pStyle w:val="Kopfzeile"/>
      <w:jc w:val="center"/>
      <w:rPr>
        <w:lang w:val="en-US"/>
      </w:rPr>
    </w:pPr>
  </w:p>
  <w:p w14:paraId="5C64AF8A" w14:textId="77777777" w:rsidR="00213B57" w:rsidRDefault="00213B57" w:rsidP="00B749B3">
    <w:pPr>
      <w:pStyle w:val="Kopfzeile"/>
      <w:jc w:val="center"/>
      <w:rPr>
        <w:lang w:val="en-US"/>
      </w:rPr>
    </w:pPr>
  </w:p>
  <w:p w14:paraId="41C91676" w14:textId="14D8FB76" w:rsidR="0037431D" w:rsidRDefault="00C16113" w:rsidP="00B749B3">
    <w:pPr>
      <w:pStyle w:val="Kopfzeile"/>
      <w:jc w:val="center"/>
      <w:rPr>
        <w:lang w:val="en-US"/>
      </w:rPr>
    </w:pPr>
    <w:r>
      <w:rPr>
        <w:noProof/>
      </w:rPr>
      <w:drawing>
        <wp:inline distT="0" distB="0" distL="0" distR="0" wp14:anchorId="24E86C25" wp14:editId="131D48A2">
          <wp:extent cx="2880000" cy="334777"/>
          <wp:effectExtent l="0" t="0" r="0" b="825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880000" cy="334777"/>
                  </a:xfrm>
                  <a:prstGeom prst="rect">
                    <a:avLst/>
                  </a:prstGeom>
                </pic:spPr>
              </pic:pic>
            </a:graphicData>
          </a:graphic>
        </wp:inline>
      </w:drawing>
    </w:r>
  </w:p>
  <w:p w14:paraId="44EEA9F0" w14:textId="77777777" w:rsidR="00006ED8" w:rsidRDefault="00006ED8" w:rsidP="00B749B3">
    <w:pPr>
      <w:pStyle w:val="Kopfzeile"/>
      <w:jc w:val="center"/>
      <w:rPr>
        <w:lang w:val="en-US"/>
      </w:rPr>
    </w:pPr>
  </w:p>
  <w:p w14:paraId="652E4BA6" w14:textId="77777777" w:rsidR="00213B57" w:rsidRDefault="00213B57" w:rsidP="00B749B3">
    <w:pPr>
      <w:pStyle w:val="Kopfzeile"/>
      <w:jc w:val="center"/>
      <w:rPr>
        <w:lang w:val="en-US"/>
      </w:rPr>
    </w:pPr>
  </w:p>
  <w:p w14:paraId="42ACE683" w14:textId="77777777" w:rsidR="00006ED8" w:rsidRDefault="00006ED8" w:rsidP="00B749B3">
    <w:pPr>
      <w:pStyle w:val="Kopfzeile"/>
      <w:jc w:val="center"/>
      <w:rPr>
        <w:lang w:val="en-US"/>
      </w:rPr>
    </w:pPr>
  </w:p>
  <w:p w14:paraId="24CF1284" w14:textId="77777777" w:rsidR="00006ED8" w:rsidRDefault="00006ED8" w:rsidP="00B749B3">
    <w:pPr>
      <w:pStyle w:val="Kopfzeile"/>
      <w:jc w:val="center"/>
      <w:rPr>
        <w:lang w:val="en-US"/>
      </w:rPr>
    </w:pPr>
  </w:p>
  <w:p w14:paraId="026640F3" w14:textId="77777777" w:rsidR="00006ED8" w:rsidRPr="006D7596" w:rsidRDefault="00006ED8" w:rsidP="00B749B3">
    <w:pPr>
      <w:pStyle w:val="Kopfzeile"/>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59A2623"/>
    <w:multiLevelType w:val="hybridMultilevel"/>
    <w:tmpl w:val="C94CFC16"/>
    <w:lvl w:ilvl="0" w:tplc="959A9892">
      <w:start w:val="1"/>
      <w:numFmt w:val="bullet"/>
      <w:lvlText w:val=""/>
      <w:lvlJc w:val="left"/>
      <w:pPr>
        <w:ind w:left="720" w:hanging="360"/>
      </w:pPr>
      <w:rPr>
        <w:rFonts w:ascii="Symbol" w:hAnsi="Symbol" w:hint="default"/>
        <w:lang w:val="en-G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AD6081"/>
    <w:multiLevelType w:val="hybridMultilevel"/>
    <w:tmpl w:val="036249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67473370">
    <w:abstractNumId w:val="4"/>
  </w:num>
  <w:num w:numId="2" w16cid:durableId="1988972656">
    <w:abstractNumId w:val="3"/>
  </w:num>
  <w:num w:numId="3" w16cid:durableId="1798720294">
    <w:abstractNumId w:val="2"/>
  </w:num>
  <w:num w:numId="4" w16cid:durableId="169106955">
    <w:abstractNumId w:val="0"/>
  </w:num>
  <w:num w:numId="5" w16cid:durableId="1111047183">
    <w:abstractNumId w:val="5"/>
  </w:num>
  <w:num w:numId="6" w16cid:durableId="2894764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activeWritingStyle w:appName="MSWord" w:lang="de-CH" w:vendorID="64" w:dllVersion="0"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sDQ2NzQwMrQ0NDRW0lEKTi0uzszPAykwrAUADMa4CiwAAAA="/>
  </w:docVars>
  <w:rsids>
    <w:rsidRoot w:val="00A34776"/>
    <w:rsid w:val="00001976"/>
    <w:rsid w:val="00001FA6"/>
    <w:rsid w:val="00003F81"/>
    <w:rsid w:val="00006C61"/>
    <w:rsid w:val="00006ED8"/>
    <w:rsid w:val="00007EC2"/>
    <w:rsid w:val="00015437"/>
    <w:rsid w:val="00020586"/>
    <w:rsid w:val="00030181"/>
    <w:rsid w:val="0003049F"/>
    <w:rsid w:val="00032892"/>
    <w:rsid w:val="0003690A"/>
    <w:rsid w:val="0003732E"/>
    <w:rsid w:val="00046BE0"/>
    <w:rsid w:val="00046E24"/>
    <w:rsid w:val="00061DB1"/>
    <w:rsid w:val="000638EA"/>
    <w:rsid w:val="00063D65"/>
    <w:rsid w:val="00064584"/>
    <w:rsid w:val="00064A81"/>
    <w:rsid w:val="000667F3"/>
    <w:rsid w:val="00071511"/>
    <w:rsid w:val="00076225"/>
    <w:rsid w:val="00083E5E"/>
    <w:rsid w:val="00086F97"/>
    <w:rsid w:val="00091E48"/>
    <w:rsid w:val="00093CFD"/>
    <w:rsid w:val="00096F68"/>
    <w:rsid w:val="000A690B"/>
    <w:rsid w:val="000A7B0B"/>
    <w:rsid w:val="000C2E8D"/>
    <w:rsid w:val="000D001A"/>
    <w:rsid w:val="000D713D"/>
    <w:rsid w:val="000D78E8"/>
    <w:rsid w:val="000E0589"/>
    <w:rsid w:val="000E18F3"/>
    <w:rsid w:val="000E31B8"/>
    <w:rsid w:val="000F30C2"/>
    <w:rsid w:val="001005E0"/>
    <w:rsid w:val="00106170"/>
    <w:rsid w:val="00110DF0"/>
    <w:rsid w:val="00110ED7"/>
    <w:rsid w:val="00114F36"/>
    <w:rsid w:val="001256CE"/>
    <w:rsid w:val="001314EA"/>
    <w:rsid w:val="00134D88"/>
    <w:rsid w:val="00136D88"/>
    <w:rsid w:val="001452AD"/>
    <w:rsid w:val="001456E0"/>
    <w:rsid w:val="0014729A"/>
    <w:rsid w:val="00147EC8"/>
    <w:rsid w:val="001609EE"/>
    <w:rsid w:val="0016272F"/>
    <w:rsid w:val="00164B38"/>
    <w:rsid w:val="001760C7"/>
    <w:rsid w:val="001823DA"/>
    <w:rsid w:val="001929CE"/>
    <w:rsid w:val="00193B93"/>
    <w:rsid w:val="00193CCA"/>
    <w:rsid w:val="001B0407"/>
    <w:rsid w:val="001C0824"/>
    <w:rsid w:val="001C258E"/>
    <w:rsid w:val="001C2703"/>
    <w:rsid w:val="001C6311"/>
    <w:rsid w:val="001D5596"/>
    <w:rsid w:val="001D5AA6"/>
    <w:rsid w:val="001E23E3"/>
    <w:rsid w:val="001E32C7"/>
    <w:rsid w:val="001E36BF"/>
    <w:rsid w:val="001E6D82"/>
    <w:rsid w:val="001E7666"/>
    <w:rsid w:val="001E7EFC"/>
    <w:rsid w:val="001F1B26"/>
    <w:rsid w:val="001F365C"/>
    <w:rsid w:val="00203921"/>
    <w:rsid w:val="00213B57"/>
    <w:rsid w:val="002156E0"/>
    <w:rsid w:val="00215DD8"/>
    <w:rsid w:val="00221D28"/>
    <w:rsid w:val="00227215"/>
    <w:rsid w:val="00231DB0"/>
    <w:rsid w:val="00232C13"/>
    <w:rsid w:val="00234E31"/>
    <w:rsid w:val="00236FCF"/>
    <w:rsid w:val="00242869"/>
    <w:rsid w:val="0024444A"/>
    <w:rsid w:val="00254912"/>
    <w:rsid w:val="002554A5"/>
    <w:rsid w:val="002564B9"/>
    <w:rsid w:val="00267B07"/>
    <w:rsid w:val="00274411"/>
    <w:rsid w:val="00276D31"/>
    <w:rsid w:val="00277268"/>
    <w:rsid w:val="0028311C"/>
    <w:rsid w:val="00284AAA"/>
    <w:rsid w:val="002850AA"/>
    <w:rsid w:val="00285ABA"/>
    <w:rsid w:val="00286F3C"/>
    <w:rsid w:val="00292119"/>
    <w:rsid w:val="002933EE"/>
    <w:rsid w:val="002A1264"/>
    <w:rsid w:val="002A49D7"/>
    <w:rsid w:val="002A602D"/>
    <w:rsid w:val="002A7B55"/>
    <w:rsid w:val="002B0766"/>
    <w:rsid w:val="002B384E"/>
    <w:rsid w:val="002D403A"/>
    <w:rsid w:val="002D591E"/>
    <w:rsid w:val="002E71F3"/>
    <w:rsid w:val="002F6A9A"/>
    <w:rsid w:val="002F7650"/>
    <w:rsid w:val="00321B33"/>
    <w:rsid w:val="003261D7"/>
    <w:rsid w:val="00330B8C"/>
    <w:rsid w:val="003324BE"/>
    <w:rsid w:val="00334D76"/>
    <w:rsid w:val="00341D74"/>
    <w:rsid w:val="003438D2"/>
    <w:rsid w:val="00346D5F"/>
    <w:rsid w:val="0035075E"/>
    <w:rsid w:val="00351CD4"/>
    <w:rsid w:val="00356E3F"/>
    <w:rsid w:val="00363F6E"/>
    <w:rsid w:val="00366FC6"/>
    <w:rsid w:val="0037431D"/>
    <w:rsid w:val="003753AE"/>
    <w:rsid w:val="00376BB4"/>
    <w:rsid w:val="00384490"/>
    <w:rsid w:val="00384A12"/>
    <w:rsid w:val="00391E73"/>
    <w:rsid w:val="00395E29"/>
    <w:rsid w:val="003A4A30"/>
    <w:rsid w:val="003A4A80"/>
    <w:rsid w:val="003B464D"/>
    <w:rsid w:val="003B4B21"/>
    <w:rsid w:val="003B74C4"/>
    <w:rsid w:val="003C18F8"/>
    <w:rsid w:val="003D3A8F"/>
    <w:rsid w:val="003D73CD"/>
    <w:rsid w:val="003E198F"/>
    <w:rsid w:val="003F12AD"/>
    <w:rsid w:val="00400981"/>
    <w:rsid w:val="0040155A"/>
    <w:rsid w:val="00402194"/>
    <w:rsid w:val="00416CD8"/>
    <w:rsid w:val="004177ED"/>
    <w:rsid w:val="00421252"/>
    <w:rsid w:val="00424FB4"/>
    <w:rsid w:val="0044353A"/>
    <w:rsid w:val="0044632B"/>
    <w:rsid w:val="004523A7"/>
    <w:rsid w:val="00454315"/>
    <w:rsid w:val="0045474E"/>
    <w:rsid w:val="00465638"/>
    <w:rsid w:val="004714F6"/>
    <w:rsid w:val="00472893"/>
    <w:rsid w:val="00473B26"/>
    <w:rsid w:val="00473DA3"/>
    <w:rsid w:val="004776B3"/>
    <w:rsid w:val="00483484"/>
    <w:rsid w:val="004910C6"/>
    <w:rsid w:val="004965E4"/>
    <w:rsid w:val="00497FA5"/>
    <w:rsid w:val="004A102F"/>
    <w:rsid w:val="004A59FA"/>
    <w:rsid w:val="004B5A9B"/>
    <w:rsid w:val="004B7754"/>
    <w:rsid w:val="004C0BB9"/>
    <w:rsid w:val="004C2C12"/>
    <w:rsid w:val="004C3349"/>
    <w:rsid w:val="004C6031"/>
    <w:rsid w:val="004C6824"/>
    <w:rsid w:val="004D335D"/>
    <w:rsid w:val="004D6C28"/>
    <w:rsid w:val="004E47B7"/>
    <w:rsid w:val="004E5B4C"/>
    <w:rsid w:val="004F1BC0"/>
    <w:rsid w:val="004F4827"/>
    <w:rsid w:val="004F5CF2"/>
    <w:rsid w:val="00503ABC"/>
    <w:rsid w:val="0051261E"/>
    <w:rsid w:val="00512D83"/>
    <w:rsid w:val="0052045C"/>
    <w:rsid w:val="00520DB7"/>
    <w:rsid w:val="005212FA"/>
    <w:rsid w:val="00532C2A"/>
    <w:rsid w:val="00532EEC"/>
    <w:rsid w:val="00533887"/>
    <w:rsid w:val="00556844"/>
    <w:rsid w:val="00563D20"/>
    <w:rsid w:val="005647D6"/>
    <w:rsid w:val="00566CB1"/>
    <w:rsid w:val="005706F7"/>
    <w:rsid w:val="00573E19"/>
    <w:rsid w:val="0057509F"/>
    <w:rsid w:val="00576F5B"/>
    <w:rsid w:val="0057725C"/>
    <w:rsid w:val="00581A9C"/>
    <w:rsid w:val="00583C09"/>
    <w:rsid w:val="005901BB"/>
    <w:rsid w:val="00591FA7"/>
    <w:rsid w:val="0059393C"/>
    <w:rsid w:val="005A0637"/>
    <w:rsid w:val="005B34E4"/>
    <w:rsid w:val="005B5218"/>
    <w:rsid w:val="005C290F"/>
    <w:rsid w:val="005C393C"/>
    <w:rsid w:val="005C7D3A"/>
    <w:rsid w:val="005E0778"/>
    <w:rsid w:val="005E3C01"/>
    <w:rsid w:val="005E3F2E"/>
    <w:rsid w:val="005E4F5B"/>
    <w:rsid w:val="005E68F8"/>
    <w:rsid w:val="005F18D0"/>
    <w:rsid w:val="005F6907"/>
    <w:rsid w:val="00602263"/>
    <w:rsid w:val="00604B20"/>
    <w:rsid w:val="006077D8"/>
    <w:rsid w:val="00611DB8"/>
    <w:rsid w:val="006124D4"/>
    <w:rsid w:val="00621809"/>
    <w:rsid w:val="00622595"/>
    <w:rsid w:val="00625337"/>
    <w:rsid w:val="00627369"/>
    <w:rsid w:val="006334A6"/>
    <w:rsid w:val="00633A2F"/>
    <w:rsid w:val="00633B9D"/>
    <w:rsid w:val="006350E3"/>
    <w:rsid w:val="00635BF0"/>
    <w:rsid w:val="00642B7A"/>
    <w:rsid w:val="0064773F"/>
    <w:rsid w:val="00652A78"/>
    <w:rsid w:val="006607AA"/>
    <w:rsid w:val="0066183F"/>
    <w:rsid w:val="00671026"/>
    <w:rsid w:val="0067717B"/>
    <w:rsid w:val="006776A8"/>
    <w:rsid w:val="00683657"/>
    <w:rsid w:val="006854A5"/>
    <w:rsid w:val="0068583B"/>
    <w:rsid w:val="0068664E"/>
    <w:rsid w:val="006867A8"/>
    <w:rsid w:val="00690724"/>
    <w:rsid w:val="006A02DC"/>
    <w:rsid w:val="006A07DD"/>
    <w:rsid w:val="006A5423"/>
    <w:rsid w:val="006B206C"/>
    <w:rsid w:val="006B3380"/>
    <w:rsid w:val="006B7B2A"/>
    <w:rsid w:val="006C0428"/>
    <w:rsid w:val="006D458B"/>
    <w:rsid w:val="006D5631"/>
    <w:rsid w:val="006D7596"/>
    <w:rsid w:val="006E431F"/>
    <w:rsid w:val="006E4EEF"/>
    <w:rsid w:val="006E767E"/>
    <w:rsid w:val="006F06EE"/>
    <w:rsid w:val="006F0CBD"/>
    <w:rsid w:val="006F3482"/>
    <w:rsid w:val="00701B73"/>
    <w:rsid w:val="00705922"/>
    <w:rsid w:val="00711D0F"/>
    <w:rsid w:val="0072580F"/>
    <w:rsid w:val="0073367C"/>
    <w:rsid w:val="00733B2D"/>
    <w:rsid w:val="00741FAF"/>
    <w:rsid w:val="00744D98"/>
    <w:rsid w:val="00745FF5"/>
    <w:rsid w:val="00763B34"/>
    <w:rsid w:val="007643FC"/>
    <w:rsid w:val="00765E3C"/>
    <w:rsid w:val="00766E44"/>
    <w:rsid w:val="00772240"/>
    <w:rsid w:val="007831B8"/>
    <w:rsid w:val="00784C90"/>
    <w:rsid w:val="00787141"/>
    <w:rsid w:val="007933CC"/>
    <w:rsid w:val="00797BA4"/>
    <w:rsid w:val="007A1751"/>
    <w:rsid w:val="007A2745"/>
    <w:rsid w:val="007A5B8A"/>
    <w:rsid w:val="007A5D9B"/>
    <w:rsid w:val="007B1D82"/>
    <w:rsid w:val="007C6B66"/>
    <w:rsid w:val="007D08F2"/>
    <w:rsid w:val="007D1F28"/>
    <w:rsid w:val="007D5D0B"/>
    <w:rsid w:val="007D60DA"/>
    <w:rsid w:val="007E1559"/>
    <w:rsid w:val="007E366C"/>
    <w:rsid w:val="007E3A58"/>
    <w:rsid w:val="007F1D6C"/>
    <w:rsid w:val="007F1F6D"/>
    <w:rsid w:val="007F2F3E"/>
    <w:rsid w:val="007F67A1"/>
    <w:rsid w:val="00801F96"/>
    <w:rsid w:val="00802058"/>
    <w:rsid w:val="0080239D"/>
    <w:rsid w:val="00816269"/>
    <w:rsid w:val="00820FCE"/>
    <w:rsid w:val="00822740"/>
    <w:rsid w:val="00823D38"/>
    <w:rsid w:val="0083138D"/>
    <w:rsid w:val="0083305A"/>
    <w:rsid w:val="008453AE"/>
    <w:rsid w:val="00851831"/>
    <w:rsid w:val="00852563"/>
    <w:rsid w:val="008547A9"/>
    <w:rsid w:val="00856D06"/>
    <w:rsid w:val="008574D0"/>
    <w:rsid w:val="00860B68"/>
    <w:rsid w:val="00862764"/>
    <w:rsid w:val="0086621D"/>
    <w:rsid w:val="00870A16"/>
    <w:rsid w:val="00871B56"/>
    <w:rsid w:val="00881236"/>
    <w:rsid w:val="008911A1"/>
    <w:rsid w:val="00896002"/>
    <w:rsid w:val="008A4E4F"/>
    <w:rsid w:val="008A5C0D"/>
    <w:rsid w:val="008A5F20"/>
    <w:rsid w:val="008B0FAD"/>
    <w:rsid w:val="008B120F"/>
    <w:rsid w:val="008B19C7"/>
    <w:rsid w:val="008B55C5"/>
    <w:rsid w:val="008C7B4F"/>
    <w:rsid w:val="008D1B45"/>
    <w:rsid w:val="008D2D29"/>
    <w:rsid w:val="008D5308"/>
    <w:rsid w:val="008D73F3"/>
    <w:rsid w:val="008D7EF0"/>
    <w:rsid w:val="008E4C68"/>
    <w:rsid w:val="008E5027"/>
    <w:rsid w:val="008E5D5C"/>
    <w:rsid w:val="008E799D"/>
    <w:rsid w:val="009010AB"/>
    <w:rsid w:val="009044AA"/>
    <w:rsid w:val="00906448"/>
    <w:rsid w:val="009066E3"/>
    <w:rsid w:val="00914DF1"/>
    <w:rsid w:val="00916395"/>
    <w:rsid w:val="00921B12"/>
    <w:rsid w:val="00922B0A"/>
    <w:rsid w:val="00926144"/>
    <w:rsid w:val="0093791A"/>
    <w:rsid w:val="00942C8E"/>
    <w:rsid w:val="009505E0"/>
    <w:rsid w:val="0095217D"/>
    <w:rsid w:val="00962E89"/>
    <w:rsid w:val="009640A5"/>
    <w:rsid w:val="00964DA4"/>
    <w:rsid w:val="00965BF1"/>
    <w:rsid w:val="009713CA"/>
    <w:rsid w:val="00972B2F"/>
    <w:rsid w:val="00974245"/>
    <w:rsid w:val="00974737"/>
    <w:rsid w:val="00975AE1"/>
    <w:rsid w:val="0099076B"/>
    <w:rsid w:val="00990FCD"/>
    <w:rsid w:val="00993B9D"/>
    <w:rsid w:val="009A22AE"/>
    <w:rsid w:val="009A2BDC"/>
    <w:rsid w:val="009A7C9C"/>
    <w:rsid w:val="009B1979"/>
    <w:rsid w:val="009B3B27"/>
    <w:rsid w:val="009B6D4D"/>
    <w:rsid w:val="009C6D37"/>
    <w:rsid w:val="009D080D"/>
    <w:rsid w:val="009D404C"/>
    <w:rsid w:val="009D4056"/>
    <w:rsid w:val="009D7608"/>
    <w:rsid w:val="009E4469"/>
    <w:rsid w:val="009E4684"/>
    <w:rsid w:val="009E7D07"/>
    <w:rsid w:val="009F44E0"/>
    <w:rsid w:val="00A0167D"/>
    <w:rsid w:val="00A0286B"/>
    <w:rsid w:val="00A075EC"/>
    <w:rsid w:val="00A07C9E"/>
    <w:rsid w:val="00A10415"/>
    <w:rsid w:val="00A113E4"/>
    <w:rsid w:val="00A163BA"/>
    <w:rsid w:val="00A16847"/>
    <w:rsid w:val="00A201CB"/>
    <w:rsid w:val="00A20737"/>
    <w:rsid w:val="00A20B20"/>
    <w:rsid w:val="00A22D16"/>
    <w:rsid w:val="00A233E8"/>
    <w:rsid w:val="00A246F8"/>
    <w:rsid w:val="00A27DFF"/>
    <w:rsid w:val="00A32F88"/>
    <w:rsid w:val="00A344F0"/>
    <w:rsid w:val="00A34776"/>
    <w:rsid w:val="00A358D4"/>
    <w:rsid w:val="00A36E5C"/>
    <w:rsid w:val="00A4111F"/>
    <w:rsid w:val="00A430F1"/>
    <w:rsid w:val="00A477C4"/>
    <w:rsid w:val="00A5435E"/>
    <w:rsid w:val="00A577AB"/>
    <w:rsid w:val="00A60D62"/>
    <w:rsid w:val="00A61A8D"/>
    <w:rsid w:val="00A64AD9"/>
    <w:rsid w:val="00A70475"/>
    <w:rsid w:val="00A74FE5"/>
    <w:rsid w:val="00A80923"/>
    <w:rsid w:val="00A835DE"/>
    <w:rsid w:val="00A87CFE"/>
    <w:rsid w:val="00A90165"/>
    <w:rsid w:val="00A9206E"/>
    <w:rsid w:val="00A9303A"/>
    <w:rsid w:val="00AA57C1"/>
    <w:rsid w:val="00AA69D2"/>
    <w:rsid w:val="00AB2540"/>
    <w:rsid w:val="00AB2DB8"/>
    <w:rsid w:val="00AC2FD7"/>
    <w:rsid w:val="00AC3A62"/>
    <w:rsid w:val="00AC500B"/>
    <w:rsid w:val="00AC6500"/>
    <w:rsid w:val="00AE2827"/>
    <w:rsid w:val="00AE2B3D"/>
    <w:rsid w:val="00AE66BF"/>
    <w:rsid w:val="00AE685E"/>
    <w:rsid w:val="00AF4548"/>
    <w:rsid w:val="00AF5DC1"/>
    <w:rsid w:val="00B02C5E"/>
    <w:rsid w:val="00B044B4"/>
    <w:rsid w:val="00B16E27"/>
    <w:rsid w:val="00B2096E"/>
    <w:rsid w:val="00B275CB"/>
    <w:rsid w:val="00B30876"/>
    <w:rsid w:val="00B3326C"/>
    <w:rsid w:val="00B33E69"/>
    <w:rsid w:val="00B4440D"/>
    <w:rsid w:val="00B50436"/>
    <w:rsid w:val="00B5122B"/>
    <w:rsid w:val="00B51A02"/>
    <w:rsid w:val="00B52283"/>
    <w:rsid w:val="00B55EE5"/>
    <w:rsid w:val="00B57C3C"/>
    <w:rsid w:val="00B57F99"/>
    <w:rsid w:val="00B61572"/>
    <w:rsid w:val="00B67175"/>
    <w:rsid w:val="00B73FDF"/>
    <w:rsid w:val="00B7415D"/>
    <w:rsid w:val="00B749B3"/>
    <w:rsid w:val="00B752AD"/>
    <w:rsid w:val="00B76324"/>
    <w:rsid w:val="00B772CB"/>
    <w:rsid w:val="00B814CA"/>
    <w:rsid w:val="00B8150F"/>
    <w:rsid w:val="00B82AE1"/>
    <w:rsid w:val="00B8346E"/>
    <w:rsid w:val="00B854CF"/>
    <w:rsid w:val="00B85A57"/>
    <w:rsid w:val="00B8736D"/>
    <w:rsid w:val="00B922B8"/>
    <w:rsid w:val="00B94694"/>
    <w:rsid w:val="00B96FCC"/>
    <w:rsid w:val="00BA28E9"/>
    <w:rsid w:val="00BA7886"/>
    <w:rsid w:val="00BB3175"/>
    <w:rsid w:val="00BB7C12"/>
    <w:rsid w:val="00BC5E8A"/>
    <w:rsid w:val="00BD1A7C"/>
    <w:rsid w:val="00BD1EFE"/>
    <w:rsid w:val="00BD442D"/>
    <w:rsid w:val="00BE40F4"/>
    <w:rsid w:val="00C0023A"/>
    <w:rsid w:val="00C059FC"/>
    <w:rsid w:val="00C07FE3"/>
    <w:rsid w:val="00C103A6"/>
    <w:rsid w:val="00C117B3"/>
    <w:rsid w:val="00C12196"/>
    <w:rsid w:val="00C14365"/>
    <w:rsid w:val="00C16113"/>
    <w:rsid w:val="00C26542"/>
    <w:rsid w:val="00C3618B"/>
    <w:rsid w:val="00C366D5"/>
    <w:rsid w:val="00C4481F"/>
    <w:rsid w:val="00C609A7"/>
    <w:rsid w:val="00C6102B"/>
    <w:rsid w:val="00C6362F"/>
    <w:rsid w:val="00C64FD7"/>
    <w:rsid w:val="00C65E3B"/>
    <w:rsid w:val="00C71879"/>
    <w:rsid w:val="00C74C65"/>
    <w:rsid w:val="00C772EC"/>
    <w:rsid w:val="00C83E00"/>
    <w:rsid w:val="00C908AE"/>
    <w:rsid w:val="00C91AD0"/>
    <w:rsid w:val="00C95F22"/>
    <w:rsid w:val="00C978DA"/>
    <w:rsid w:val="00C979AC"/>
    <w:rsid w:val="00CA0F60"/>
    <w:rsid w:val="00CA5C53"/>
    <w:rsid w:val="00CA7A91"/>
    <w:rsid w:val="00CB0BBC"/>
    <w:rsid w:val="00CB71A9"/>
    <w:rsid w:val="00CC3717"/>
    <w:rsid w:val="00CD1FF8"/>
    <w:rsid w:val="00CD2123"/>
    <w:rsid w:val="00CD6DA4"/>
    <w:rsid w:val="00CD6FA7"/>
    <w:rsid w:val="00CE4723"/>
    <w:rsid w:val="00CF10C3"/>
    <w:rsid w:val="00CF14B3"/>
    <w:rsid w:val="00D01112"/>
    <w:rsid w:val="00D02940"/>
    <w:rsid w:val="00D1344F"/>
    <w:rsid w:val="00D202C6"/>
    <w:rsid w:val="00D21CFC"/>
    <w:rsid w:val="00D266BA"/>
    <w:rsid w:val="00D32646"/>
    <w:rsid w:val="00D33C4A"/>
    <w:rsid w:val="00D35DA8"/>
    <w:rsid w:val="00D44B4E"/>
    <w:rsid w:val="00D52C7D"/>
    <w:rsid w:val="00D53A1E"/>
    <w:rsid w:val="00D56656"/>
    <w:rsid w:val="00D572AB"/>
    <w:rsid w:val="00D63D79"/>
    <w:rsid w:val="00D6609F"/>
    <w:rsid w:val="00D71C06"/>
    <w:rsid w:val="00D72B2A"/>
    <w:rsid w:val="00D76A3B"/>
    <w:rsid w:val="00D80A40"/>
    <w:rsid w:val="00D8122E"/>
    <w:rsid w:val="00D846D7"/>
    <w:rsid w:val="00D9797E"/>
    <w:rsid w:val="00DA0554"/>
    <w:rsid w:val="00DA1098"/>
    <w:rsid w:val="00DA23DA"/>
    <w:rsid w:val="00DA5F29"/>
    <w:rsid w:val="00DB2F72"/>
    <w:rsid w:val="00DB53A4"/>
    <w:rsid w:val="00DB72BD"/>
    <w:rsid w:val="00DC35B8"/>
    <w:rsid w:val="00DD1A83"/>
    <w:rsid w:val="00DD1D52"/>
    <w:rsid w:val="00DF031E"/>
    <w:rsid w:val="00DF104F"/>
    <w:rsid w:val="00DF1B6B"/>
    <w:rsid w:val="00DF74D9"/>
    <w:rsid w:val="00DF7584"/>
    <w:rsid w:val="00DF7C5D"/>
    <w:rsid w:val="00E04298"/>
    <w:rsid w:val="00E057D5"/>
    <w:rsid w:val="00E12B53"/>
    <w:rsid w:val="00E16162"/>
    <w:rsid w:val="00E22D60"/>
    <w:rsid w:val="00E24210"/>
    <w:rsid w:val="00E2666A"/>
    <w:rsid w:val="00E30356"/>
    <w:rsid w:val="00E30417"/>
    <w:rsid w:val="00E30A03"/>
    <w:rsid w:val="00E374AE"/>
    <w:rsid w:val="00E45515"/>
    <w:rsid w:val="00E47712"/>
    <w:rsid w:val="00E526EA"/>
    <w:rsid w:val="00E5382A"/>
    <w:rsid w:val="00E5440F"/>
    <w:rsid w:val="00E5669F"/>
    <w:rsid w:val="00E62327"/>
    <w:rsid w:val="00E635CE"/>
    <w:rsid w:val="00E63F56"/>
    <w:rsid w:val="00E7163C"/>
    <w:rsid w:val="00E71E1C"/>
    <w:rsid w:val="00E73A6D"/>
    <w:rsid w:val="00E73E07"/>
    <w:rsid w:val="00E748E0"/>
    <w:rsid w:val="00E8038C"/>
    <w:rsid w:val="00EA0CE9"/>
    <w:rsid w:val="00EA1792"/>
    <w:rsid w:val="00EB0A70"/>
    <w:rsid w:val="00EB24A0"/>
    <w:rsid w:val="00EB660A"/>
    <w:rsid w:val="00EB74E1"/>
    <w:rsid w:val="00EC2F33"/>
    <w:rsid w:val="00ED01D8"/>
    <w:rsid w:val="00ED2081"/>
    <w:rsid w:val="00ED4A09"/>
    <w:rsid w:val="00EE07B7"/>
    <w:rsid w:val="00EE1CBE"/>
    <w:rsid w:val="00EE3B54"/>
    <w:rsid w:val="00EE4A4D"/>
    <w:rsid w:val="00EE7BD7"/>
    <w:rsid w:val="00EF04D0"/>
    <w:rsid w:val="00EF182A"/>
    <w:rsid w:val="00EF2C70"/>
    <w:rsid w:val="00EF48CC"/>
    <w:rsid w:val="00EF6CB7"/>
    <w:rsid w:val="00F03969"/>
    <w:rsid w:val="00F04A20"/>
    <w:rsid w:val="00F07384"/>
    <w:rsid w:val="00F14B31"/>
    <w:rsid w:val="00F16BB5"/>
    <w:rsid w:val="00F17578"/>
    <w:rsid w:val="00F215B1"/>
    <w:rsid w:val="00F30B4E"/>
    <w:rsid w:val="00F32189"/>
    <w:rsid w:val="00F42E45"/>
    <w:rsid w:val="00F46002"/>
    <w:rsid w:val="00F46EE9"/>
    <w:rsid w:val="00F476DC"/>
    <w:rsid w:val="00F56D81"/>
    <w:rsid w:val="00F61F33"/>
    <w:rsid w:val="00F67472"/>
    <w:rsid w:val="00F67B7F"/>
    <w:rsid w:val="00F82DD5"/>
    <w:rsid w:val="00F84522"/>
    <w:rsid w:val="00F850AE"/>
    <w:rsid w:val="00F85343"/>
    <w:rsid w:val="00F92116"/>
    <w:rsid w:val="00F9309B"/>
    <w:rsid w:val="00FA3265"/>
    <w:rsid w:val="00FA6A02"/>
    <w:rsid w:val="00FB3FD9"/>
    <w:rsid w:val="00FB63BC"/>
    <w:rsid w:val="00FC3D5E"/>
    <w:rsid w:val="00FD1478"/>
    <w:rsid w:val="00FD7B5D"/>
    <w:rsid w:val="00FE6C2D"/>
    <w:rsid w:val="00FE6D97"/>
    <w:rsid w:val="00FF363D"/>
    <w:rsid w:val="00FF468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E157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4776"/>
    <w:pPr>
      <w:spacing w:after="20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styleId="BesuchterLink">
    <w:name w:val="FollowedHyperlink"/>
    <w:basedOn w:val="Absatz-Standardschriftart"/>
    <w:uiPriority w:val="99"/>
    <w:semiHidden/>
    <w:unhideWhenUsed/>
    <w:rsid w:val="00AB2540"/>
    <w:rPr>
      <w:color w:val="954F72" w:themeColor="followedHyperlink"/>
      <w:u w:val="single"/>
    </w:rPr>
  </w:style>
  <w:style w:type="character" w:customStyle="1" w:styleId="NichtaufgelsteErwhnung2">
    <w:name w:val="Nicht aufgelöste Erwähnung2"/>
    <w:basedOn w:val="Absatz-Standardschriftart"/>
    <w:uiPriority w:val="99"/>
    <w:semiHidden/>
    <w:unhideWhenUsed/>
    <w:rsid w:val="005E3C01"/>
    <w:rPr>
      <w:color w:val="605E5C"/>
      <w:shd w:val="clear" w:color="auto" w:fill="E1DFDD"/>
    </w:rPr>
  </w:style>
  <w:style w:type="paragraph" w:styleId="berarbeitung">
    <w:name w:val="Revision"/>
    <w:hidden/>
    <w:uiPriority w:val="99"/>
    <w:semiHidden/>
    <w:rsid w:val="00CA0F60"/>
    <w:rPr>
      <w:rFonts w:eastAsia="Times New Roman"/>
      <w:sz w:val="22"/>
      <w:szCs w:val="22"/>
    </w:rPr>
  </w:style>
  <w:style w:type="character" w:styleId="NichtaufgelsteErwhnung">
    <w:name w:val="Unresolved Mention"/>
    <w:basedOn w:val="Absatz-Standardschriftart"/>
    <w:uiPriority w:val="99"/>
    <w:semiHidden/>
    <w:unhideWhenUsed/>
    <w:rsid w:val="007A5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tivemind.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2232F-E807-441D-9E00-76B1A99E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0</Words>
  <Characters>3471</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02T06:15:00Z</dcterms:created>
  <dcterms:modified xsi:type="dcterms:W3CDTF">2023-03-02T06:19:00Z</dcterms:modified>
</cp:coreProperties>
</file>